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48"/>
        <w:tblW w:w="110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560"/>
        <w:gridCol w:w="672"/>
        <w:gridCol w:w="238"/>
        <w:gridCol w:w="57"/>
        <w:gridCol w:w="22"/>
        <w:gridCol w:w="289"/>
        <w:gridCol w:w="204"/>
        <w:gridCol w:w="718"/>
        <w:gridCol w:w="92"/>
        <w:gridCol w:w="739"/>
        <w:gridCol w:w="71"/>
        <w:gridCol w:w="924"/>
        <w:gridCol w:w="66"/>
        <w:gridCol w:w="794"/>
        <w:gridCol w:w="623"/>
        <w:gridCol w:w="385"/>
        <w:gridCol w:w="22"/>
        <w:gridCol w:w="22"/>
        <w:gridCol w:w="119"/>
        <w:gridCol w:w="711"/>
        <w:gridCol w:w="58"/>
        <w:gridCol w:w="846"/>
        <w:gridCol w:w="28"/>
        <w:gridCol w:w="84"/>
        <w:gridCol w:w="2001"/>
        <w:gridCol w:w="20"/>
      </w:tblGrid>
      <w:tr w:rsidR="00611CC1" w:rsidRPr="00E37D11" w14:paraId="3341FE50" w14:textId="77777777" w:rsidTr="00EA22F0">
        <w:trPr>
          <w:gridAfter w:val="1"/>
          <w:wAfter w:w="20" w:type="dxa"/>
          <w:trHeight w:val="147"/>
        </w:trPr>
        <w:tc>
          <w:tcPr>
            <w:tcW w:w="11019" w:type="dxa"/>
            <w:gridSpan w:val="26"/>
            <w:shd w:val="clear" w:color="auto" w:fill="auto"/>
            <w:vAlign w:val="center"/>
          </w:tcPr>
          <w:p w14:paraId="701ED927" w14:textId="77777777" w:rsidR="00611CC1" w:rsidRPr="006544E0" w:rsidRDefault="00611CC1" w:rsidP="00611CC1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af-ZA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af-ZA" w:eastAsia="ru-RU"/>
              </w:rPr>
              <w:t>ՀԱՅՏԱՐԱՐՈՒԹՅՈՒՆ</w:t>
            </w:r>
          </w:p>
          <w:p w14:paraId="6A7DAAE5" w14:textId="600EADA4" w:rsidR="00611CC1" w:rsidRPr="005A3245" w:rsidRDefault="00611CC1" w:rsidP="00611CC1">
            <w:pPr>
              <w:spacing w:before="0" w:line="360" w:lineRule="auto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af-ZA" w:eastAsia="ru-RU"/>
              </w:rPr>
              <w:t>կնքված պայմանագրի մասի</w:t>
            </w:r>
            <w:r w:rsidR="005A3245">
              <w:rPr>
                <w:rFonts w:ascii="GHEA Grapalat" w:eastAsia="Times New Roman" w:hAnsi="GHEA Grapalat" w:cs="Sylfaen"/>
                <w:bCs/>
                <w:lang w:val="hy-AM" w:eastAsia="ru-RU"/>
              </w:rPr>
              <w:t>ն</w:t>
            </w:r>
          </w:p>
          <w:p w14:paraId="72120B99" w14:textId="49F0BB22" w:rsidR="00611CC1" w:rsidRPr="006544E0" w:rsidRDefault="005108FE" w:rsidP="00611CC1">
            <w:pPr>
              <w:spacing w:before="0" w:after="0"/>
              <w:ind w:left="0" w:firstLine="0"/>
              <w:jc w:val="both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>
              <w:rPr>
                <w:rFonts w:ascii="GHEA Grapalat" w:hAnsi="GHEA Grapalat"/>
                <w:bCs/>
                <w:sz w:val="20"/>
                <w:szCs w:val="20"/>
                <w:lang w:val="hy-AM"/>
              </w:rPr>
              <w:t>«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Ժողովրդական երաժշտության եւ պարի ազգային կենտրո</w:t>
            </w:r>
            <w:r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ն»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ՊՈԱԿ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-ն, որը գտնվում է ՀՀ, ք. Երևան, </w:t>
            </w:r>
            <w:r w:rsidR="004E36E6">
              <w:rPr>
                <w:rFonts w:ascii="GHEA Grapalat" w:eastAsia="Times New Roman" w:hAnsi="GHEA Grapalat" w:cs="Sylfaen"/>
                <w:bCs/>
                <w:lang w:val="hy-AM" w:eastAsia="ru-RU"/>
              </w:rPr>
              <w:t>Վարդանանց 30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հասցեում, ստորև ներկայացնում է իր կարիքների համար 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տպագրության և առաքման ծառայությունների </w:t>
            </w:r>
            <w:r w:rsidR="00611CC1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մատ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ուցման</w:t>
            </w:r>
            <w:r w:rsidR="00611CC1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>նպատակով կազմակերպված</w:t>
            </w:r>
            <w:r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ԺԵՊԱԿ-ԳՀԾՁԲ</w:t>
            </w:r>
            <w:r w:rsidR="004E36E6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>-25/2</w:t>
            </w:r>
            <w:r w:rsidR="006544E0" w:rsidRPr="00E37D11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ծածկագրով գնման ընթացակարգի արդյունքում կնքված պայմանագրի մասին տեղեկատվությունը`     </w:t>
            </w:r>
          </w:p>
          <w:p w14:paraId="3953E8D0" w14:textId="77777777" w:rsidR="00611CC1" w:rsidRPr="006544E0" w:rsidRDefault="00611CC1" w:rsidP="00611CC1">
            <w:pPr>
              <w:spacing w:before="0" w:after="0"/>
              <w:ind w:left="0" w:firstLine="0"/>
              <w:jc w:val="both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                                                                                                                                 </w:t>
            </w:r>
          </w:p>
          <w:p w14:paraId="429D9AA2" w14:textId="7C9475E4" w:rsidR="00611CC1" w:rsidRPr="006544E0" w:rsidRDefault="006544E0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</w:p>
        </w:tc>
      </w:tr>
      <w:tr w:rsidR="00C33AF7" w:rsidRPr="006544E0" w14:paraId="22559FFD" w14:textId="77777777" w:rsidTr="00EA22F0">
        <w:trPr>
          <w:gridAfter w:val="1"/>
          <w:wAfter w:w="20" w:type="dxa"/>
          <w:trHeight w:val="147"/>
        </w:trPr>
        <w:tc>
          <w:tcPr>
            <w:tcW w:w="674" w:type="dxa"/>
            <w:shd w:val="clear" w:color="auto" w:fill="auto"/>
            <w:vAlign w:val="center"/>
          </w:tcPr>
          <w:p w14:paraId="21BDBF37" w14:textId="77777777" w:rsidR="00C33AF7" w:rsidRPr="006544E0" w:rsidRDefault="00C33AF7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af-ZA" w:eastAsia="ru-RU"/>
              </w:rPr>
            </w:pPr>
          </w:p>
        </w:tc>
        <w:tc>
          <w:tcPr>
            <w:tcW w:w="10345" w:type="dxa"/>
            <w:gridSpan w:val="25"/>
            <w:shd w:val="clear" w:color="auto" w:fill="auto"/>
            <w:vAlign w:val="center"/>
          </w:tcPr>
          <w:p w14:paraId="075D5369" w14:textId="1F898DAE" w:rsidR="00C33AF7" w:rsidRPr="006544E0" w:rsidRDefault="00611CC1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Գ</w:t>
            </w:r>
            <w:r w:rsidRPr="006544E0">
              <w:rPr>
                <w:rFonts w:ascii="GHEA Grapalat" w:eastAsia="Times New Roman" w:hAnsi="GHEA Grapalat"/>
                <w:bCs/>
                <w:lang w:val="hy-AM" w:eastAsia="ru-RU"/>
              </w:rPr>
              <w:t xml:space="preserve">նման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առարկայի</w:t>
            </w:r>
            <w:proofErr w:type="spellEnd"/>
          </w:p>
        </w:tc>
      </w:tr>
      <w:tr w:rsidR="00A92D05" w:rsidRPr="006544E0" w14:paraId="7632B4BA" w14:textId="77777777" w:rsidTr="00576996">
        <w:trPr>
          <w:gridAfter w:val="1"/>
          <w:wAfter w:w="20" w:type="dxa"/>
          <w:trHeight w:val="110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05C6052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չափաբաժն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համարը</w:t>
            </w:r>
          </w:p>
        </w:tc>
        <w:tc>
          <w:tcPr>
            <w:tcW w:w="1232" w:type="dxa"/>
            <w:gridSpan w:val="2"/>
            <w:vMerge w:val="restart"/>
            <w:shd w:val="clear" w:color="auto" w:fill="auto"/>
            <w:vAlign w:val="center"/>
          </w:tcPr>
          <w:p w14:paraId="18C0649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նվանումը</w:t>
            </w:r>
            <w:proofErr w:type="spellEnd"/>
          </w:p>
        </w:tc>
        <w:tc>
          <w:tcPr>
            <w:tcW w:w="810" w:type="dxa"/>
            <w:gridSpan w:val="5"/>
            <w:vMerge w:val="restart"/>
            <w:shd w:val="clear" w:color="auto" w:fill="auto"/>
            <w:vAlign w:val="center"/>
          </w:tcPr>
          <w:p w14:paraId="27DFA9E8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չափմ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ավորը</w:t>
            </w:r>
            <w:proofErr w:type="spellEnd"/>
          </w:p>
        </w:tc>
        <w:tc>
          <w:tcPr>
            <w:tcW w:w="1620" w:type="dxa"/>
            <w:gridSpan w:val="4"/>
            <w:shd w:val="clear" w:color="auto" w:fill="auto"/>
            <w:vAlign w:val="center"/>
          </w:tcPr>
          <w:p w14:paraId="4A85F3D6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val="hy-AM"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քանակը</w:t>
            </w:r>
            <w:proofErr w:type="spellEnd"/>
          </w:p>
        </w:tc>
        <w:tc>
          <w:tcPr>
            <w:tcW w:w="2792" w:type="dxa"/>
            <w:gridSpan w:val="5"/>
            <w:shd w:val="clear" w:color="auto" w:fill="auto"/>
            <w:vAlign w:val="center"/>
          </w:tcPr>
          <w:p w14:paraId="0FE82852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ախահաշվայի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գի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</w:p>
        </w:tc>
        <w:tc>
          <w:tcPr>
            <w:tcW w:w="1890" w:type="dxa"/>
            <w:gridSpan w:val="8"/>
            <w:vMerge w:val="restart"/>
            <w:shd w:val="clear" w:color="auto" w:fill="auto"/>
            <w:vAlign w:val="center"/>
          </w:tcPr>
          <w:p w14:paraId="585F8184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համառոտ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կարագրությու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տեխնիկ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բնութագիր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)</w:t>
            </w:r>
          </w:p>
        </w:tc>
        <w:tc>
          <w:tcPr>
            <w:tcW w:w="2001" w:type="dxa"/>
            <w:vMerge w:val="restart"/>
            <w:shd w:val="clear" w:color="auto" w:fill="auto"/>
            <w:vAlign w:val="center"/>
          </w:tcPr>
          <w:p w14:paraId="62F899D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պայմանագրով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ախատեսված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համառոտ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կարագրությու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տեխնիկ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բնութագիր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)</w:t>
            </w:r>
          </w:p>
        </w:tc>
      </w:tr>
      <w:tr w:rsidR="00A92D05" w:rsidRPr="006544E0" w14:paraId="06432400" w14:textId="77777777" w:rsidTr="00576996">
        <w:trPr>
          <w:gridAfter w:val="1"/>
          <w:wAfter w:w="20" w:type="dxa"/>
          <w:trHeight w:val="176"/>
        </w:trPr>
        <w:tc>
          <w:tcPr>
            <w:tcW w:w="674" w:type="dxa"/>
            <w:vMerge/>
            <w:shd w:val="clear" w:color="auto" w:fill="auto"/>
            <w:vAlign w:val="center"/>
          </w:tcPr>
          <w:p w14:paraId="124C4BCB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1232" w:type="dxa"/>
            <w:gridSpan w:val="2"/>
            <w:vMerge/>
            <w:shd w:val="clear" w:color="auto" w:fill="auto"/>
            <w:vAlign w:val="center"/>
          </w:tcPr>
          <w:p w14:paraId="140466EB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5"/>
            <w:vMerge/>
            <w:shd w:val="clear" w:color="auto" w:fill="auto"/>
            <w:vAlign w:val="center"/>
          </w:tcPr>
          <w:p w14:paraId="07ECF361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 w:val="restart"/>
            <w:shd w:val="clear" w:color="auto" w:fill="auto"/>
            <w:vAlign w:val="center"/>
          </w:tcPr>
          <w:p w14:paraId="284197F2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ռկա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ֆինանս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ջոցներով</w:t>
            </w:r>
            <w:proofErr w:type="spellEnd"/>
          </w:p>
        </w:tc>
        <w:tc>
          <w:tcPr>
            <w:tcW w:w="810" w:type="dxa"/>
            <w:gridSpan w:val="2"/>
            <w:vMerge w:val="restart"/>
            <w:shd w:val="clear" w:color="auto" w:fill="auto"/>
            <w:vAlign w:val="center"/>
          </w:tcPr>
          <w:p w14:paraId="776EF23B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ընդհանուր</w:t>
            </w:r>
          </w:p>
        </w:tc>
        <w:tc>
          <w:tcPr>
            <w:tcW w:w="2792" w:type="dxa"/>
            <w:gridSpan w:val="5"/>
            <w:shd w:val="clear" w:color="auto" w:fill="auto"/>
            <w:vAlign w:val="center"/>
          </w:tcPr>
          <w:p w14:paraId="764FC109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  <w:t>/ՀՀ դրամ/</w:t>
            </w:r>
          </w:p>
        </w:tc>
        <w:tc>
          <w:tcPr>
            <w:tcW w:w="1890" w:type="dxa"/>
            <w:gridSpan w:val="8"/>
            <w:vMerge/>
            <w:shd w:val="clear" w:color="auto" w:fill="auto"/>
          </w:tcPr>
          <w:p w14:paraId="6CAD5CFE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2001" w:type="dxa"/>
            <w:vMerge/>
            <w:shd w:val="clear" w:color="auto" w:fill="auto"/>
          </w:tcPr>
          <w:p w14:paraId="51D57DAD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</w:tr>
      <w:tr w:rsidR="00A92D05" w:rsidRPr="006544E0" w14:paraId="40AA9061" w14:textId="77777777" w:rsidTr="00576996">
        <w:trPr>
          <w:gridAfter w:val="1"/>
          <w:wAfter w:w="20" w:type="dxa"/>
          <w:trHeight w:val="276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8C8D8C8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1232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C31671F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5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E4DCA67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95ACFD3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E3959C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4EF7835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ռկա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ֆինանս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ջոցներով</w:t>
            </w:r>
            <w:proofErr w:type="spellEnd"/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1E370E1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ընդհանուր</w:t>
            </w:r>
          </w:p>
        </w:tc>
        <w:tc>
          <w:tcPr>
            <w:tcW w:w="1890" w:type="dxa"/>
            <w:gridSpan w:val="8"/>
            <w:vMerge/>
            <w:tcBorders>
              <w:bottom w:val="single" w:sz="8" w:space="0" w:color="auto"/>
            </w:tcBorders>
            <w:shd w:val="clear" w:color="auto" w:fill="auto"/>
          </w:tcPr>
          <w:p w14:paraId="1D6E4999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2001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2B0A2E9A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</w:tr>
      <w:tr w:rsidR="00433E07" w:rsidRPr="00855324" w14:paraId="183D8598" w14:textId="77777777" w:rsidTr="00FC2E5E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713ABC56" w14:textId="1C0F51D4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558184A" w14:textId="2B7B1A3E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hAnsi="GHEA Grapalat" w:cs="Sylfaen"/>
                <w:bCs/>
                <w:sz w:val="18"/>
                <w:szCs w:val="18"/>
                <w:lang w:val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Պաստառ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FA8C232" w14:textId="5CA4B2DA" w:rsidR="00433E07" w:rsidRPr="00354C0C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մ 2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82EE6FC" w14:textId="7F3F03D0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20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A601DD3" w14:textId="1FB66A69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20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3CC8B0DF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E98E9B9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28938807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9541348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60DF56E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5A953924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464FE0C" w14:textId="508D5F7E" w:rsidR="00433E07" w:rsidRP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 xml:space="preserve">490,000 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9C79ED7" w14:textId="7BC76D47" w:rsidR="00433E07" w:rsidRPr="00A44396" w:rsidRDefault="004B13F2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>490,000</w:t>
            </w:r>
          </w:p>
          <w:p w14:paraId="2172D665" w14:textId="1C573CE3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D97B7D5" w14:textId="40E4C99A" w:rsidR="00433E07" w:rsidRPr="00ED0916" w:rsidRDefault="00433E07" w:rsidP="00433E07">
            <w:pPr>
              <w:ind w:left="0" w:firstLine="0"/>
              <w:rPr>
                <w:rFonts w:ascii="Sylfaen" w:hAnsi="Sylfaen"/>
                <w:sz w:val="16"/>
                <w:szCs w:val="16"/>
                <w:lang w:val="hy-AM"/>
              </w:rPr>
            </w:pPr>
            <w:r w:rsidRPr="004E36E6">
              <w:rPr>
                <w:rFonts w:ascii="Sylfaen" w:hAnsi="Sylfaen"/>
                <w:sz w:val="16"/>
                <w:szCs w:val="16"/>
                <w:u w:val="single"/>
                <w:lang w:val="hy-AM"/>
              </w:rPr>
              <w:t>Պաստառ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</w:t>
            </w:r>
            <w:r w:rsidRPr="004E36E6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Նյութը/տեսակը՝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3x8, տպագրության նյութը չթափանցող, ոչ պակաս 1200 Dpi 440 գր, անփայլ, սոլվենտ տպագրություն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    </w:t>
            </w:r>
            <w:r w:rsidRPr="004E36E6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Նկարագիրը՝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07449BC" w14:textId="2416F5C9" w:rsidR="00433E07" w:rsidRPr="00ED0916" w:rsidRDefault="00433E07" w:rsidP="00433E07">
            <w:pPr>
              <w:ind w:left="0" w:firstLine="0"/>
              <w:rPr>
                <w:rFonts w:ascii="Sylfaen" w:hAnsi="Sylfaen"/>
                <w:sz w:val="16"/>
                <w:szCs w:val="16"/>
                <w:lang w:val="hy-AM"/>
              </w:rPr>
            </w:pPr>
            <w:r w:rsidRPr="004E36E6">
              <w:rPr>
                <w:rFonts w:ascii="Sylfaen" w:hAnsi="Sylfaen"/>
                <w:sz w:val="16"/>
                <w:szCs w:val="16"/>
                <w:u w:val="single"/>
                <w:lang w:val="hy-AM"/>
              </w:rPr>
              <w:t>Պաստառ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</w:t>
            </w:r>
            <w:r w:rsidRPr="004E36E6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Նյութը/տեսակը՝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3x8, տպագրության նյութը չթափանցող, ոչ պակաս 1200 Dpi 440 գր, անփայլ, սոլվենտ տպագրություն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</w:t>
            </w:r>
            <w:r w:rsidRPr="004E36E6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Նկարագիրը՝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                 </w:t>
            </w:r>
            <w:r w:rsidRPr="004E36E6">
              <w:rPr>
                <w:rFonts w:ascii="Sylfaen" w:hAnsi="Sylfaen"/>
                <w:sz w:val="16"/>
                <w:szCs w:val="16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  <w:r w:rsidRPr="004E36E6">
              <w:rPr>
                <w:rFonts w:ascii="Sylfaen" w:hAnsi="Sylfaen"/>
                <w:bCs/>
                <w:sz w:val="16"/>
                <w:szCs w:val="16"/>
                <w:lang w:val="hy-AM"/>
              </w:rPr>
              <w:t>հետ:</w:t>
            </w:r>
          </w:p>
        </w:tc>
      </w:tr>
      <w:tr w:rsidR="00433E07" w:rsidRPr="00855324" w14:paraId="3808AE52" w14:textId="77777777" w:rsidTr="00FC2E5E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0B3AD8F6" w14:textId="12C2E63E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BA20671" w14:textId="0CCA5486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Աֆիշա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1DE1C47" w14:textId="611E3F9E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EFBA1F" w14:textId="58F66825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25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7C3E113" w14:textId="23F95F68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25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51C86870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1E2C6D8E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09E5705" w14:textId="6D5CA7C9" w:rsidR="00433E07" w:rsidRPr="00433E07" w:rsidRDefault="00433E07" w:rsidP="00433E07">
            <w:pPr>
              <w:ind w:left="0" w:firstLine="0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>17,5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57D13E0" w14:textId="36D9E991" w:rsidR="00433E07" w:rsidRPr="006544E0" w:rsidRDefault="004B13F2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>17,5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7CD5F0" w14:textId="77777777" w:rsidR="00433E07" w:rsidRDefault="00433E07" w:rsidP="00433E07">
            <w:pPr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Ա</w:t>
            </w:r>
            <w:r w:rsidRPr="00265B50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ֆիշա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</w:p>
          <w:p w14:paraId="4E58128B" w14:textId="640CD60E" w:rsidR="00433E07" w:rsidRPr="00ED0916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 xml:space="preserve">А3, 200 գր, թուղթը՝ փայլուն: </w:t>
            </w:r>
            <w:r w:rsidRPr="00265B50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Պատվիրատուի հետ: Պատվիրատուն 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3A704B49" w14:textId="21836889" w:rsidR="00433E07" w:rsidRPr="006544E0" w:rsidRDefault="00433E07" w:rsidP="00433E07">
            <w:pPr>
              <w:ind w:left="0" w:firstLine="0"/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AEC6AD0" w14:textId="2FBF1014" w:rsidR="00433E07" w:rsidRPr="00ED0916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lastRenderedPageBreak/>
              <w:t>Ա</w:t>
            </w:r>
            <w:r w:rsidRPr="00265B50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ֆիշա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 xml:space="preserve">А3, 200 գր, թուղթը՝ փայլուն: </w:t>
            </w:r>
            <w:r w:rsidRPr="00265B50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</w:t>
            </w:r>
            <w:r w:rsidRPr="00265B50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0105011F" w14:textId="23CC2DC6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433E07" w:rsidRPr="00855324" w14:paraId="069A27D2" w14:textId="77777777" w:rsidTr="00FC2E5E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40145223" w14:textId="5A07A327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lastRenderedPageBreak/>
              <w:t>3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69FDF8E" w14:textId="5450CB50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Հրավիրատոմս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50386F" w14:textId="607B86A2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691B8BE" w14:textId="4043EC9D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5</w:t>
            </w: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0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F691044" w14:textId="4B636C70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50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7F6E6A16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1A01855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1C658596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29E9BDA1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6E233CAC" w14:textId="77777777" w:rsidR="00433E07" w:rsidRDefault="00433E07" w:rsidP="00433E07">
            <w:pPr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1CA1BFDF" w14:textId="01AF8205" w:rsidR="00433E07" w:rsidRPr="00433E07" w:rsidRDefault="00433E07" w:rsidP="00433E07">
            <w:pPr>
              <w:ind w:left="0" w:firstLine="0"/>
              <w:rPr>
                <w:rFonts w:ascii="Sylfaen" w:hAnsi="Sylfaen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>190,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44A8636" w14:textId="281F79EE" w:rsidR="00433E07" w:rsidRPr="006544E0" w:rsidRDefault="004B13F2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433E07">
              <w:rPr>
                <w:rFonts w:ascii="Sylfaen" w:hAnsi="Sylfaen"/>
                <w:sz w:val="20"/>
                <w:szCs w:val="20"/>
                <w:lang w:val="hy-AM"/>
              </w:rPr>
              <w:t>190,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A0B81EF" w14:textId="5B313672" w:rsidR="00433E07" w:rsidRPr="00ED0916" w:rsidRDefault="00433E07" w:rsidP="00433E07">
            <w:pPr>
              <w:ind w:left="0" w:firstLine="0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DE428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Հրավիրատոմս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 xml:space="preserve">140x70 մմ, 200 գր, թուղթը՝ փայլուն: </w:t>
            </w:r>
            <w:r w:rsidRPr="00DE4284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6849021" w14:textId="5ECCDBC0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  <w:r w:rsidRPr="00DE428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Հրավիրատոմս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 xml:space="preserve">140x70 մմ, 200 գր, թուղթը՝ փայլուն: </w:t>
            </w:r>
            <w:r w:rsidRPr="00DE4284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</w:t>
            </w:r>
          </w:p>
        </w:tc>
      </w:tr>
      <w:tr w:rsidR="00433E07" w:rsidRPr="00855324" w14:paraId="797C4082" w14:textId="77777777" w:rsidTr="00A1386C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62F650FE" w14:textId="554255E4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8E18D6" w14:textId="27ECAE42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Տոմսագիրք փոքր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C5B872F" w14:textId="7DE8E6D0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E5DEDD0" w14:textId="22C10691" w:rsidR="00433E07" w:rsidRPr="009C019A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5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479394E" w14:textId="23B60255" w:rsidR="00433E07" w:rsidRPr="009C019A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5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096414F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7B4D79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F4A239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FD290F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1E0BA3E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5DBEC4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7CB304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B4BE25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C72163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A8D07E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F864B0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445359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44906F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5FC78C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826FC96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793541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99818CF" w14:textId="1AB4DD1D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80,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F358C8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5126D2B8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7DEC3B0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681DFDBC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A22D5F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5487367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6F55C89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1184B04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35D3BA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7AF20AC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746854B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6F19DF80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710A4A72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79037B7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51FDD18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72C091D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AFCB53C" w14:textId="43EFC1BD" w:rsidR="00433E07" w:rsidRPr="006544E0" w:rsidRDefault="004B13F2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80,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BC19831" w14:textId="2EA2B13C" w:rsidR="00433E07" w:rsidRPr="00ED0916" w:rsidRDefault="00433E07" w:rsidP="00433E07">
            <w:pPr>
              <w:ind w:left="0" w:firstLine="0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6D3AD1">
              <w:rPr>
                <w:rFonts w:ascii="Sylfaen" w:hAnsi="Sylfaen"/>
                <w:sz w:val="18"/>
                <w:szCs w:val="18"/>
                <w:u w:val="single"/>
                <w:lang w:val="hy-AM"/>
              </w:rPr>
              <w:lastRenderedPageBreak/>
              <w:t>Տոմսագիրք փոքր: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 80 գրամ պերֆորացիա, 55 էջ: 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CF837AA" w14:textId="621FFE54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val="hy-AM" w:eastAsia="ru-RU"/>
              </w:rPr>
            </w:pPr>
            <w:r w:rsidRPr="006D3AD1">
              <w:rPr>
                <w:rFonts w:ascii="Sylfaen" w:hAnsi="Sylfaen"/>
                <w:sz w:val="18"/>
                <w:szCs w:val="18"/>
                <w:u w:val="single"/>
                <w:lang w:val="hy-AM"/>
              </w:rPr>
              <w:lastRenderedPageBreak/>
              <w:t>Տոմսագիրք փոքր: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 80 գրամ պերֆորացիա, 55 էջ: 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դրանք համաձայնեցնում է Պատվիրատուի հետ: Պատվիրատուն կարող է նյութերը պահանջել ամբողջությամբ կամ մաս-մաս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</w:tc>
      </w:tr>
      <w:tr w:rsidR="00433E07" w:rsidRPr="00855324" w14:paraId="7CA6E4AE" w14:textId="77777777" w:rsidTr="00A1386C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2EC3AD92" w14:textId="5B1D50B9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lastRenderedPageBreak/>
              <w:t>6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3E674B6" w14:textId="3609C77B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Բուկլետ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182635" w14:textId="6AEBC454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87EB305" w14:textId="0533F387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400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FA692A5" w14:textId="2A343591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400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4907F73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920323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30658A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7D4853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5371442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E0CDCC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D34407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96925E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20B9150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90F471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190AC6D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F8375DC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2F3408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DC046E8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47FC99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E28DCB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45496E2" w14:textId="75649158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640,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C2D5F39" w14:textId="6061A4E8" w:rsidR="00433E07" w:rsidRPr="006544E0" w:rsidRDefault="004B13F2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640,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26E651D" w14:textId="794C9004" w:rsidR="00433E07" w:rsidRPr="009C019A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42362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Բ</w:t>
            </w:r>
            <w:r w:rsidRPr="00F541EB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ուկլետ</w:t>
            </w:r>
            <w:r w:rsidRPr="0042362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A4 ծալվող, թուղթը՝ երկկողմանի, 200 գր, բեգովկա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</w:t>
            </w:r>
            <w:r w:rsidRPr="00F541EB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 (ոչ ավել քան 100 /հարյուր/ հառ)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տեսակի փոփոխություններ համաձայնեցնել Պատվիրատուի հետ:</w:t>
            </w:r>
          </w:p>
          <w:p w14:paraId="23AB091E" w14:textId="77777777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748D315" w14:textId="77777777" w:rsidR="00433E07" w:rsidRPr="009C019A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42362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lastRenderedPageBreak/>
              <w:t>Բ</w:t>
            </w:r>
            <w:r w:rsidRPr="00F541EB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ուկլետ</w:t>
            </w:r>
            <w:r w:rsidRPr="0042362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A4 ծալվող, թուղթը՝ երկկողմանի, 200 գր, բեգովկա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</w:t>
            </w:r>
            <w:r w:rsidRPr="00F541EB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 (ոչ ավել քան 100 /հարյուր/ հառ)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համաձայնեցնել Պատվիրատուի հետ:</w:t>
            </w:r>
          </w:p>
          <w:p w14:paraId="73897DAA" w14:textId="77777777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433E07" w:rsidRPr="00855324" w14:paraId="619583DA" w14:textId="77777777" w:rsidTr="00A1386C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299FE637" w14:textId="1617C6F1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lastRenderedPageBreak/>
              <w:t>7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64FA152" w14:textId="01E6EB1B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Բրոշյուր մեծ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ECC2B8" w14:textId="2B1A8CE8" w:rsidR="00433E07" w:rsidRPr="000825C8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քմ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F6F779" w14:textId="53FA7D96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8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D807C48" w14:textId="6A210591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8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18707CEC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F27C43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04923C2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57A24C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43BDD7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B1097B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6EEDDF0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CC2DF6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F160C46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C53D37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3DD8E1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746039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87F964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294AB9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B142C20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B215AD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BE9491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0C61F9F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E0B6DC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37BBD0F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90B4AC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9227C5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65A425F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8CFA75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682A54F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384F785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52C86C9" w14:textId="5D0C7F85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88,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83BADF0" w14:textId="68F2A56A" w:rsidR="00433E07" w:rsidRPr="006544E0" w:rsidRDefault="004B13F2" w:rsidP="004B13F2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t xml:space="preserve">      </w:t>
            </w:r>
            <w:r w:rsidRPr="00CF096C">
              <w:rPr>
                <w:lang w:val="hy-AM"/>
              </w:rPr>
              <w:t>88,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792E30" w14:textId="4F769A3E" w:rsidR="00433E07" w:rsidRPr="009C019A" w:rsidRDefault="00433E07" w:rsidP="00433E07">
            <w:pPr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Բ</w:t>
            </w:r>
            <w:r w:rsidRPr="00DE428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րոշյուր մեծ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զմարարությունը՝ տետրակար, А4, 12 էջ, 170գր:</w:t>
            </w:r>
            <w:r w:rsidRPr="00DE4284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Նկարագիրը՝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248CBB56" w14:textId="14F991B5" w:rsidR="00433E07" w:rsidRPr="006544E0" w:rsidRDefault="00433E07" w:rsidP="00433E07">
            <w:pPr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A68F763" w14:textId="77777777" w:rsidR="00433E07" w:rsidRPr="009C019A" w:rsidRDefault="00433E07" w:rsidP="00433E07">
            <w:pPr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Բ</w:t>
            </w:r>
            <w:r w:rsidRPr="00DE4284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րոշյուր մեծ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զմարարությունը՝ տետրակար, А4, 12 էջ, 170գր:</w:t>
            </w:r>
            <w:r w:rsidRPr="00DE4284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Նկարագիրը՝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45FBA27E" w14:textId="4588C088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433E07" w:rsidRPr="00855324" w14:paraId="20C7E8CE" w14:textId="77777777" w:rsidTr="00A1386C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3FF0385C" w14:textId="5C0C848D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lastRenderedPageBreak/>
              <w:t>8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DAEE60E" w14:textId="5D195F4E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Բրոշյուր փոքր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9BC8F9D" w14:textId="609ECBF7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1DE3C80" w14:textId="4C776A8C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3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5C3B266" w14:textId="6418B752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3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3EFDD60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43255E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1FF467D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15B897B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5DDA68A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7C01E08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83351D8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5437E79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4A75852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72E5FA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1E09DE4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7CC172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3389B6C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22C1EA18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8C5BDBE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21AF16F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1048164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6D296BA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EC7CE8B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4BF18D3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46417857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51C67B21" w14:textId="77777777" w:rsidR="00433E07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lang w:val="hy-AM"/>
              </w:rPr>
            </w:pPr>
          </w:p>
          <w:p w14:paraId="0F9FB9DD" w14:textId="58B27885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CF096C">
              <w:rPr>
                <w:lang w:val="hy-AM"/>
              </w:rPr>
              <w:t>80,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DAA1FB5" w14:textId="34E59FFE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43188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BBE9EE9" w14:textId="01B9DE8E" w:rsidR="00433E07" w:rsidRPr="009C019A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6726FE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Բրոշյուր փոքր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զմարարությունը՝ տետրակար, А5, 10 էջ, 170 գր:</w:t>
            </w:r>
            <w:r w:rsidRPr="006726FE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Նկարագիրը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</w:p>
          <w:p w14:paraId="6D3454E0" w14:textId="4AE32949" w:rsidR="00433E07" w:rsidRPr="006544E0" w:rsidRDefault="00433E07" w:rsidP="00433E07">
            <w:pPr>
              <w:jc w:val="center"/>
              <w:rPr>
                <w:rFonts w:ascii="Sylfaen" w:hAnsi="Sylfaen"/>
                <w:bCs/>
                <w:sz w:val="16"/>
                <w:szCs w:val="16"/>
                <w:lang w:val="hy-AM"/>
              </w:rPr>
            </w:pP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028F6D73" w14:textId="77777777" w:rsidR="00433E07" w:rsidRPr="006544E0" w:rsidRDefault="00433E07" w:rsidP="00433E07">
            <w:pPr>
              <w:spacing w:before="0" w:after="0"/>
              <w:ind w:left="0" w:firstLine="0"/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46D544F" w14:textId="77777777" w:rsidR="00433E07" w:rsidRPr="009C019A" w:rsidRDefault="00433E07" w:rsidP="00433E07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6726FE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Բրոշյուր փոքր: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            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զմարարությունը՝ տետրակար, А5, 10 էջ, 170 գր:</w:t>
            </w:r>
            <w:r w:rsidRPr="006726FE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Նկարագիրը՝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</w:t>
            </w: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</w:p>
          <w:p w14:paraId="61481C09" w14:textId="77777777" w:rsidR="00433E07" w:rsidRPr="006544E0" w:rsidRDefault="00433E07" w:rsidP="00433E07">
            <w:pPr>
              <w:jc w:val="center"/>
              <w:rPr>
                <w:rFonts w:ascii="Sylfaen" w:hAnsi="Sylfaen"/>
                <w:bCs/>
                <w:sz w:val="16"/>
                <w:szCs w:val="16"/>
                <w:lang w:val="hy-AM"/>
              </w:rPr>
            </w:pPr>
            <w:r w:rsidRPr="00DE4284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748E5F54" w14:textId="77777777" w:rsidR="00433E07" w:rsidRPr="006544E0" w:rsidRDefault="00433E07" w:rsidP="00433E07">
            <w:pPr>
              <w:jc w:val="center"/>
              <w:rPr>
                <w:rFonts w:ascii="Sylfaen" w:hAnsi="Sylfaen"/>
                <w:bCs/>
                <w:sz w:val="16"/>
                <w:szCs w:val="16"/>
                <w:lang w:val="hy-AM"/>
              </w:rPr>
            </w:pPr>
          </w:p>
          <w:p w14:paraId="536690A5" w14:textId="77777777" w:rsidR="00433E07" w:rsidRPr="006544E0" w:rsidRDefault="00433E07" w:rsidP="00433E07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6544E0" w:rsidRPr="00855324" w14:paraId="24D6FF63" w14:textId="77777777" w:rsidTr="00576996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303AEFAB" w14:textId="7E026844" w:rsidR="006544E0" w:rsidRPr="006544E0" w:rsidRDefault="00354C0C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0093BE0" w14:textId="70203FF0" w:rsidR="006544E0" w:rsidRPr="006544E0" w:rsidRDefault="00B4716E" w:rsidP="006544E0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Ինքնակպչուն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D4AE886" w14:textId="3CD2BE78" w:rsidR="006544E0" w:rsidRPr="00617FA7" w:rsidRDefault="00617FA7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մ 2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DC748F4" w14:textId="37974D7C" w:rsidR="006544E0" w:rsidRPr="006544E0" w:rsidRDefault="00B4716E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5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1467E2E" w14:textId="65BE5417" w:rsidR="006544E0" w:rsidRPr="006544E0" w:rsidRDefault="00B4716E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5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8634D68" w14:textId="3BA4489F" w:rsidR="006544E0" w:rsidRPr="004B13F2" w:rsidRDefault="004B13F2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</w:rPr>
              <w:t>62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49D4614" w14:textId="24846FCD" w:rsidR="006544E0" w:rsidRPr="006544E0" w:rsidRDefault="004B13F2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</w:rPr>
              <w:t>62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849372" w14:textId="4E007947" w:rsidR="00254C11" w:rsidRPr="00F541EB" w:rsidRDefault="00254C11" w:rsidP="00254C11">
            <w:pPr>
              <w:ind w:left="0" w:firstLine="0"/>
              <w:rPr>
                <w:rFonts w:ascii="Sylfaen" w:hAnsi="Sylfaen"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   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Ի</w:t>
            </w:r>
            <w:r w:rsidRPr="006F7AE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նքնակպչուն: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Նկարագիրը՝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կարող է նյութերը պահանջել ամբողջությամբ կամ մաս-մաս (ոչ ավել քան 100 /հարյուր/ հառ)՝ ըստ առաջացող պահանջի: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0096548F" w14:textId="77777777" w:rsidR="006544E0" w:rsidRPr="006544E0" w:rsidRDefault="006544E0" w:rsidP="006544E0">
            <w:pPr>
              <w:spacing w:before="0" w:after="0"/>
              <w:ind w:left="0" w:firstLine="0"/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45BEA5" w14:textId="77777777" w:rsidR="00254C11" w:rsidRPr="00F541EB" w:rsidRDefault="00254C11" w:rsidP="00254C11">
            <w:pPr>
              <w:ind w:left="0" w:firstLine="0"/>
              <w:rPr>
                <w:rFonts w:ascii="Sylfaen" w:hAnsi="Sylfaen"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lastRenderedPageBreak/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՝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   </w:t>
            </w:r>
            <w:r w:rsidRPr="009F4F13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Ի</w:t>
            </w:r>
            <w:r w:rsidRPr="006F7AE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նքնակպչուն: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Նկարագիրը՝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ամբողջությամբ կամ մաս-մաս (ոչ ավել քան 100 /հարյուր/ հառ)՝ ըստ առաջացող պահանջի: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   </w:t>
            </w:r>
            <w:r w:rsidRPr="00F541EB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2236A14E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254C11" w:rsidRPr="00855324" w14:paraId="216DB260" w14:textId="77777777" w:rsidTr="00576996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04B3F10A" w14:textId="317638E5" w:rsidR="00254C11" w:rsidRPr="00B4716E" w:rsidRDefault="00354C0C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lastRenderedPageBreak/>
              <w:t>11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632AD75" w14:textId="1A7F16D2" w:rsidR="00254C11" w:rsidRPr="006544E0" w:rsidRDefault="00354C0C" w:rsidP="006544E0">
            <w:pPr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Պատվոգիր-շնորհակալագիր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135040B" w14:textId="72AEB8CB" w:rsidR="00254C11" w:rsidRPr="00B4716E" w:rsidRDefault="00B4716E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9E91015" w14:textId="7E753CE9" w:rsidR="00254C11" w:rsidRDefault="00B4716E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0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D1AD9A9" w14:textId="083F4636" w:rsidR="00254C11" w:rsidRDefault="00B4716E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10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A1CEEAD" w14:textId="672D9693" w:rsidR="00254C11" w:rsidRPr="004B13F2" w:rsidRDefault="004B13F2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7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FD4B3A" w14:textId="485A651B" w:rsidR="00254C11" w:rsidRPr="004B13F2" w:rsidRDefault="004B13F2" w:rsidP="004B13F2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           7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D5F524F" w14:textId="649B2E87" w:rsidR="00B4716E" w:rsidRPr="00B4716E" w:rsidRDefault="00B4716E" w:rsidP="00B4716E">
            <w:pPr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՝  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Պատվոգիր-Շնորհակալագիր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Ֆորմատը՝ </w:t>
            </w:r>
            <w:r w:rsidRPr="00102402">
              <w:rPr>
                <w:rFonts w:ascii="Sylfaen" w:hAnsi="Sylfaen"/>
                <w:sz w:val="18"/>
                <w:szCs w:val="18"/>
                <w:lang w:val="hy-AM"/>
              </w:rPr>
              <w:t>A4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, ուղղահայաց և հորիզոնական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                   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Թղթի խտությունը՝ 300 գրամ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Թղթի գույնը՝ սպիտակ, փայլուն և անփայլ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Միակողմանի լազերային գունավոր տպագրություն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       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ամբ կամ մաս-մաս՝ ըստ առաջացող պահանջի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6A3BA485" w14:textId="77777777" w:rsidR="00254C11" w:rsidRPr="001D717C" w:rsidRDefault="00254C11" w:rsidP="00254C11">
            <w:pPr>
              <w:ind w:left="0" w:firstLine="0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134438C" w14:textId="77777777" w:rsidR="00B4716E" w:rsidRPr="00B4716E" w:rsidRDefault="00B4716E" w:rsidP="00B4716E">
            <w:pPr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lastRenderedPageBreak/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՝  </w:t>
            </w:r>
            <w:r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Պատվոգիր-Շնորհակալագիր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 xml:space="preserve">Ֆորմատը՝ </w:t>
            </w:r>
            <w:r w:rsidRPr="00102402">
              <w:rPr>
                <w:rFonts w:ascii="Sylfaen" w:hAnsi="Sylfaen"/>
                <w:sz w:val="18"/>
                <w:szCs w:val="18"/>
                <w:lang w:val="hy-AM"/>
              </w:rPr>
              <w:t>A4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, ուղղահայաց և հորիզոնական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                   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Թղթի խտությունը՝ 300 գրամ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Թղթի գույնը՝ սպիտակ, փայլուն և անփայլ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>
              <w:rPr>
                <w:rFonts w:ascii="Sylfaen" w:hAnsi="Sylfaen"/>
                <w:sz w:val="18"/>
                <w:szCs w:val="18"/>
                <w:lang w:val="hy-AM"/>
              </w:rPr>
              <w:t>Միակողմանի լազերային գունավոր տպագրություն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       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 xml:space="preserve"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lastRenderedPageBreak/>
              <w:t>պահանջի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6D3AD1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0D2361DA" w14:textId="77777777" w:rsidR="00254C11" w:rsidRPr="001D717C" w:rsidRDefault="00254C11" w:rsidP="00254C11">
            <w:pPr>
              <w:ind w:left="0" w:firstLine="0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</w:p>
        </w:tc>
      </w:tr>
      <w:tr w:rsidR="006544E0" w:rsidRPr="00855324" w14:paraId="50B1C31A" w14:textId="77777777" w:rsidTr="00611CC1">
        <w:trPr>
          <w:trHeight w:val="170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5BA7D561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855324" w14:paraId="2C719D5B" w14:textId="77777777" w:rsidTr="00EA22F0">
        <w:trPr>
          <w:trHeight w:val="138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96A69E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Կիրառված գնման ընթացակարգը և դրա ընտրության հիմնավորումը</w:t>
            </w:r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482E401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Գնումների մասին ՀՀ օրենքի 22-րդ հոդված</w:t>
            </w:r>
          </w:p>
        </w:tc>
      </w:tr>
      <w:tr w:rsidR="006544E0" w:rsidRPr="00855324" w14:paraId="4A53C5BC" w14:textId="77777777" w:rsidTr="00611CC1">
        <w:trPr>
          <w:trHeight w:val="197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1DAE7F3B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058449A2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6"/>
        </w:trPr>
        <w:tc>
          <w:tcPr>
            <w:tcW w:w="7172" w:type="dxa"/>
            <w:gridSpan w:val="1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5AC32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Հրավեր ուղարկելու կամ հրապարակելու ամսաթիվը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6" w:space="0" w:color="FFFFFF"/>
              <w:right w:val="single" w:sz="8" w:space="0" w:color="auto"/>
            </w:tcBorders>
            <w:shd w:val="clear" w:color="auto" w:fill="auto"/>
            <w:vAlign w:val="center"/>
          </w:tcPr>
          <w:p w14:paraId="423BA70C" w14:textId="30A8A4BA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1</w:t>
            </w:r>
            <w:r w:rsidR="0075542B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3</w:t>
            </w: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.</w:t>
            </w:r>
            <w:r w:rsidR="0075542B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10</w:t>
            </w: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.202</w:t>
            </w:r>
            <w:r w:rsidR="0075542B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5</w:t>
            </w: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թ.</w:t>
            </w:r>
          </w:p>
        </w:tc>
      </w:tr>
      <w:tr w:rsidR="006544E0" w:rsidRPr="006544E0" w14:paraId="48712624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65"/>
        </w:trPr>
        <w:tc>
          <w:tcPr>
            <w:tcW w:w="5326" w:type="dxa"/>
            <w:gridSpan w:val="1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099043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u w:val="single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Հրավերում</w:t>
            </w:r>
            <w:r w:rsidRPr="000825C8">
              <w:rPr>
                <w:rFonts w:ascii="GHEA Grapalat" w:eastAsia="Times New Roman" w:hAnsi="GHEA Grapalat" w:cs="Times Armenian"/>
                <w:bCs/>
                <w:sz w:val="18"/>
                <w:szCs w:val="18"/>
                <w:lang w:val="hy-AM" w:eastAsia="ru-RU"/>
              </w:rPr>
              <w:t xml:space="preserve"> </w:t>
            </w: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կատարված</w:t>
            </w:r>
            <w:r w:rsidRPr="000825C8">
              <w:rPr>
                <w:rFonts w:ascii="GHEA Grapalat" w:eastAsia="Times New Roman" w:hAnsi="GHEA Grapalat" w:cs="Times Armenian"/>
                <w:bCs/>
                <w:sz w:val="18"/>
                <w:szCs w:val="18"/>
                <w:lang w:val="hy-AM" w:eastAsia="ru-RU"/>
              </w:rPr>
              <w:t xml:space="preserve"> </w:t>
            </w: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փոփոխությունների ամսաթիվը</w:t>
            </w: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F02DF5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1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20051E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5C7A0B49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92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D10F8A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E0084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…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6AA8F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32D09724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326" w:type="dxa"/>
            <w:gridSpan w:val="1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0FD978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Հրավերի վերաբերյալ պարզաբանումների ամսաթիվը</w:t>
            </w: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16A449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A9809A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Հարցարդման ստացման</w:t>
            </w: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B765FE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Պարզաբանմ</w:t>
            </w:r>
            <w:proofErr w:type="spellStart"/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</w:t>
            </w:r>
            <w:proofErr w:type="spellEnd"/>
          </w:p>
        </w:tc>
      </w:tr>
      <w:tr w:rsidR="006544E0" w:rsidRPr="006544E0" w14:paraId="67EF00CF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32011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/>
                <w:bCs/>
                <w:u w:val="single"/>
                <w:lang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31D370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1</w:t>
            </w: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9506B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DF05D1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</w:tr>
      <w:tr w:rsidR="006544E0" w:rsidRPr="006544E0" w14:paraId="6E060367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6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FEF5E4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C0CD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…</w:t>
            </w: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F63661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90F4A3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</w:tr>
      <w:tr w:rsidR="006544E0" w:rsidRPr="006544E0" w14:paraId="3BD9DF68" w14:textId="77777777" w:rsidTr="00611CC1">
        <w:trPr>
          <w:trHeight w:val="54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77BD7FB9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</w:tr>
      <w:tr w:rsidR="006544E0" w:rsidRPr="006544E0" w14:paraId="4AED7662" w14:textId="77777777" w:rsidTr="00EA22F0">
        <w:trPr>
          <w:trHeight w:val="608"/>
        </w:trPr>
        <w:tc>
          <w:tcPr>
            <w:tcW w:w="1234" w:type="dxa"/>
            <w:gridSpan w:val="2"/>
            <w:vMerge w:val="restart"/>
            <w:shd w:val="clear" w:color="auto" w:fill="auto"/>
            <w:vAlign w:val="center"/>
          </w:tcPr>
          <w:p w14:paraId="305C74B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Հ/Հ</w:t>
            </w:r>
          </w:p>
        </w:tc>
        <w:tc>
          <w:tcPr>
            <w:tcW w:w="2200" w:type="dxa"/>
            <w:gridSpan w:val="7"/>
            <w:vMerge w:val="restart"/>
            <w:shd w:val="clear" w:color="auto" w:fill="auto"/>
            <w:vAlign w:val="center"/>
          </w:tcPr>
          <w:p w14:paraId="65F68BCF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վանումը</w:t>
            </w:r>
            <w:proofErr w:type="spellEnd"/>
          </w:p>
        </w:tc>
        <w:tc>
          <w:tcPr>
            <w:tcW w:w="7605" w:type="dxa"/>
            <w:gridSpan w:val="18"/>
            <w:shd w:val="clear" w:color="auto" w:fill="auto"/>
            <w:vAlign w:val="center"/>
          </w:tcPr>
          <w:p w14:paraId="3E5E83A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Յուրաքանչյուր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այտով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ներառյալ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միաժամանակյա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բանակցությունների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կազմակերպման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րդյունքում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ներկայացված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proofErr w:type="gram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գինը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 /</w:t>
            </w:r>
            <w:proofErr w:type="gram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Հ դրամ/</w:t>
            </w:r>
          </w:p>
        </w:tc>
      </w:tr>
      <w:tr w:rsidR="006544E0" w:rsidRPr="006544E0" w14:paraId="6670119F" w14:textId="77777777" w:rsidTr="00EA22F0">
        <w:trPr>
          <w:trHeight w:val="367"/>
        </w:trPr>
        <w:tc>
          <w:tcPr>
            <w:tcW w:w="1234" w:type="dxa"/>
            <w:gridSpan w:val="2"/>
            <w:vMerge/>
            <w:shd w:val="clear" w:color="auto" w:fill="auto"/>
            <w:vAlign w:val="center"/>
          </w:tcPr>
          <w:p w14:paraId="12E369D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2200" w:type="dxa"/>
            <w:gridSpan w:val="7"/>
            <w:vMerge/>
            <w:shd w:val="clear" w:color="auto" w:fill="auto"/>
            <w:vAlign w:val="center"/>
          </w:tcPr>
          <w:p w14:paraId="39602796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38DB6E19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Գինն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ռանց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ԱԱՀ</w:t>
            </w:r>
          </w:p>
        </w:tc>
        <w:tc>
          <w:tcPr>
            <w:tcW w:w="2163" w:type="dxa"/>
            <w:gridSpan w:val="7"/>
            <w:shd w:val="clear" w:color="auto" w:fill="auto"/>
            <w:vAlign w:val="center"/>
          </w:tcPr>
          <w:p w14:paraId="551B8F4B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ԱՀ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1D5524C3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Ընդհանուր</w:t>
            </w:r>
          </w:p>
        </w:tc>
      </w:tr>
      <w:tr w:rsidR="006544E0" w:rsidRPr="006544E0" w14:paraId="5F3BE405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7460F73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lang w:eastAsia="ru-RU"/>
              </w:rPr>
              <w:t>Չափաբաժի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lang w:eastAsia="ru-RU"/>
              </w:rPr>
              <w:t xml:space="preserve"> </w:t>
            </w:r>
          </w:p>
        </w:tc>
        <w:tc>
          <w:tcPr>
            <w:tcW w:w="9805" w:type="dxa"/>
            <w:gridSpan w:val="25"/>
            <w:shd w:val="clear" w:color="auto" w:fill="auto"/>
            <w:vAlign w:val="center"/>
          </w:tcPr>
          <w:p w14:paraId="46F9263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color w:val="365F91"/>
                <w:lang w:eastAsia="ru-RU"/>
              </w:rPr>
            </w:pPr>
          </w:p>
        </w:tc>
      </w:tr>
      <w:tr w:rsidR="006544E0" w:rsidRPr="006544E0" w14:paraId="376227F9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624341E5" w14:textId="4602010E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1</w:t>
            </w:r>
          </w:p>
        </w:tc>
        <w:tc>
          <w:tcPr>
            <w:tcW w:w="2200" w:type="dxa"/>
            <w:gridSpan w:val="7"/>
            <w:shd w:val="clear" w:color="auto" w:fill="auto"/>
            <w:vAlign w:val="center"/>
          </w:tcPr>
          <w:p w14:paraId="4943E434" w14:textId="1A4750FC" w:rsidR="006544E0" w:rsidRPr="00423B05" w:rsidRDefault="00EA22F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 xml:space="preserve">Գլոբալ Պրինտ </w:t>
            </w:r>
            <w:r w:rsidR="006544E0"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4C967BF3" w14:textId="24B2B77C" w:rsidR="006544E0" w:rsidRPr="00423B05" w:rsidRDefault="00617FA7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289900</w:t>
            </w:r>
          </w:p>
        </w:tc>
        <w:tc>
          <w:tcPr>
            <w:tcW w:w="2163" w:type="dxa"/>
            <w:gridSpan w:val="7"/>
            <w:shd w:val="clear" w:color="auto" w:fill="auto"/>
            <w:vAlign w:val="center"/>
          </w:tcPr>
          <w:p w14:paraId="441E0A0B" w14:textId="34C7405E" w:rsidR="006544E0" w:rsidRPr="00423B05" w:rsidRDefault="00617FA7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57998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F742FFF" w14:textId="1DB88BBE" w:rsidR="006544E0" w:rsidRPr="00423B05" w:rsidRDefault="00617FA7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  <w:t>347988</w:t>
            </w:r>
          </w:p>
        </w:tc>
      </w:tr>
      <w:tr w:rsidR="00EA22F0" w:rsidRPr="006544E0" w14:paraId="507AA894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4BA4493B" w14:textId="55EF5937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2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789A4B19" w14:textId="5DABCD47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52400926" w14:textId="5EED6083" w:rsidR="00EA22F0" w:rsidRPr="00423B05" w:rsidRDefault="00617FA7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50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7DABD570" w14:textId="075B6698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1500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4281356" w14:textId="502373D1" w:rsidR="00EA22F0" w:rsidRPr="00423B05" w:rsidRDefault="00617FA7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9000</w:t>
            </w:r>
          </w:p>
        </w:tc>
      </w:tr>
      <w:tr w:rsidR="00EA22F0" w:rsidRPr="006544E0" w14:paraId="00E42791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0CA2038B" w14:textId="5A3E78BB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3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3E6EB3CD" w14:textId="465B60CC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37F4A42D" w14:textId="3A226558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6252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3F4B30FC" w14:textId="283F1F62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12504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2A2F6D5" w14:textId="582DE4DD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5024</w:t>
            </w:r>
          </w:p>
        </w:tc>
      </w:tr>
      <w:tr w:rsidR="00EA22F0" w:rsidRPr="006544E0" w14:paraId="6625306F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4BCEA584" w14:textId="1666F5CE" w:rsidR="00EA22F0" w:rsidRPr="00423B05" w:rsidRDefault="00354C0C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5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51B08980" w14:textId="3F213ED4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7C97E2EA" w14:textId="7B59E3DB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2749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69E92F07" w14:textId="1D19F18E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5498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31BE21D8" w14:textId="7BCF2A1F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2988</w:t>
            </w:r>
          </w:p>
        </w:tc>
      </w:tr>
      <w:tr w:rsidR="00EA22F0" w:rsidRPr="006544E0" w14:paraId="468BA2EC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3BC011C7" w14:textId="584FDEB7" w:rsidR="00EA22F0" w:rsidRPr="00423B05" w:rsidRDefault="00354C0C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6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5276D802" w14:textId="78ED2943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3449A0F7" w14:textId="55B1A8E8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6670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07B0EE37" w14:textId="5DB35444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3340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29AF5639" w14:textId="1638D97B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40040</w:t>
            </w:r>
          </w:p>
        </w:tc>
      </w:tr>
      <w:tr w:rsidR="00EA22F0" w:rsidRPr="006544E0" w14:paraId="628A72FC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75F605E2" w14:textId="61F66041" w:rsidR="00EA22F0" w:rsidRPr="00423B05" w:rsidRDefault="00354C0C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7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7A4C9A3F" w14:textId="7AF5A197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67C6597F" w14:textId="739B01FD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6667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3F644BA8" w14:textId="65964B4E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13334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05B742CD" w14:textId="3A54AD2D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80004</w:t>
            </w:r>
          </w:p>
        </w:tc>
      </w:tr>
      <w:tr w:rsidR="00EA22F0" w:rsidRPr="006544E0" w14:paraId="04D2580F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746A1672" w14:textId="3DBD9B6A" w:rsidR="00EA22F0" w:rsidRPr="00423B05" w:rsidRDefault="00354C0C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8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24EBF8A5" w14:textId="40D02C18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0BAE94B5" w14:textId="19325BEB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599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438B9129" w14:textId="15FA4B5E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198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5C4CAE94" w14:textId="734530B9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3188</w:t>
            </w:r>
          </w:p>
        </w:tc>
      </w:tr>
      <w:tr w:rsidR="00EA22F0" w:rsidRPr="006544E0" w14:paraId="338CF2E8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1488E755" w14:textId="217B50B5" w:rsidR="00EA22F0" w:rsidRPr="00423B05" w:rsidRDefault="00617FA7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10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631F5DFA" w14:textId="46EDED07" w:rsidR="00EA22F0" w:rsidRPr="00423B05" w:rsidRDefault="00EA22F0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45651F34" w14:textId="79B91C66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125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536AF07F" w14:textId="76953871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6250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8991379" w14:textId="1607D615" w:rsidR="00EA22F0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7500</w:t>
            </w:r>
          </w:p>
        </w:tc>
      </w:tr>
      <w:tr w:rsidR="00354C0C" w:rsidRPr="006544E0" w14:paraId="423E7D13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3B4FA164" w14:textId="67E90746" w:rsidR="00354C0C" w:rsidRPr="00354C0C" w:rsidRDefault="00617FA7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  <w:t>11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78EF466D" w14:textId="453F15B7" w:rsidR="00354C0C" w:rsidRPr="00423B05" w:rsidRDefault="00617FA7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Գլոբալ Պրինտ ՍՊԸ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0E6DC048" w14:textId="55A32E14" w:rsidR="00354C0C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34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2376473A" w14:textId="50B96084" w:rsidR="00354C0C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668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0B9730F9" w14:textId="702B85D0" w:rsidR="00354C0C" w:rsidRPr="00423B05" w:rsidRDefault="005F531F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08</w:t>
            </w:r>
          </w:p>
        </w:tc>
      </w:tr>
      <w:tr w:rsidR="006544E0" w:rsidRPr="006544E0" w14:paraId="6B38428C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594095F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6544E0" w14:paraId="75A0CECD" w14:textId="77777777" w:rsidTr="00611CC1">
        <w:trPr>
          <w:trHeight w:val="191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85DE82C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Տ</w:t>
            </w:r>
            <w:r w:rsidRPr="006544E0">
              <w:rPr>
                <w:rFonts w:ascii="GHEA Grapalat" w:eastAsia="Times New Roman" w:hAnsi="GHEA Grapalat"/>
                <w:bCs/>
                <w:lang w:val="hy-AM" w:eastAsia="ru-RU"/>
              </w:rPr>
              <w:t>վյալներ մերժված հայտերի մասին</w:t>
            </w:r>
          </w:p>
        </w:tc>
      </w:tr>
      <w:tr w:rsidR="006544E0" w:rsidRPr="006544E0" w14:paraId="5BA84C0F" w14:textId="77777777" w:rsidTr="00EA22F0">
        <w:trPr>
          <w:gridAfter w:val="1"/>
          <w:wAfter w:w="20" w:type="dxa"/>
          <w:trHeight w:val="191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352A811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Չափ</w:t>
            </w:r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lastRenderedPageBreak/>
              <w:t>ա-բաժն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համարը</w:t>
            </w:r>
          </w:p>
        </w:tc>
        <w:tc>
          <w:tcPr>
            <w:tcW w:w="1527" w:type="dxa"/>
            <w:gridSpan w:val="4"/>
            <w:vMerge w:val="restart"/>
            <w:shd w:val="clear" w:color="auto" w:fill="auto"/>
            <w:vAlign w:val="center"/>
          </w:tcPr>
          <w:p w14:paraId="3AA80C14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lastRenderedPageBreak/>
              <w:t>Մասնակց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lastRenderedPageBreak/>
              <w:t>անվանումը</w:t>
            </w:r>
            <w:proofErr w:type="spellEnd"/>
          </w:p>
        </w:tc>
        <w:tc>
          <w:tcPr>
            <w:tcW w:w="8818" w:type="dxa"/>
            <w:gridSpan w:val="21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E42D3C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lastRenderedPageBreak/>
              <w:t>Գնահատման արդյունքները</w:t>
            </w: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բավարար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կամ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բավարար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)</w:t>
            </w:r>
          </w:p>
        </w:tc>
      </w:tr>
      <w:tr w:rsidR="006544E0" w:rsidRPr="006544E0" w14:paraId="70EE1B85" w14:textId="77777777" w:rsidTr="00576996">
        <w:trPr>
          <w:gridAfter w:val="1"/>
          <w:wAfter w:w="20" w:type="dxa"/>
          <w:trHeight w:val="955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27ABF8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1527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1377D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1325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7E930FE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Հրավերով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պահանջվող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փաստաթղթերի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առկայությունը</w:t>
            </w:r>
            <w:proofErr w:type="spellEnd"/>
          </w:p>
        </w:tc>
        <w:tc>
          <w:tcPr>
            <w:tcW w:w="259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80981D3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val="hy-AM"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Հայտով ներկայացված</w:t>
            </w: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փաստաթղթերի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համապատասխանությունը հրավերով սահմանված պահանջներին</w:t>
            </w:r>
          </w:p>
        </w:tc>
        <w:tc>
          <w:tcPr>
            <w:tcW w:w="289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FC657BE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highlight w:val="yellow"/>
                <w:lang w:val="hy-AM"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Առաջարկած գնման առարկայի տեխնիկական բնութագրերի համապատասխանությունը հրավերով սահմանված պահանջներին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20D090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6"/>
                <w:highlight w:val="yellow"/>
                <w:lang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Գնային առաջարկ</w:t>
            </w:r>
          </w:p>
        </w:tc>
      </w:tr>
      <w:tr w:rsidR="006544E0" w:rsidRPr="006544E0" w14:paraId="546739A9" w14:textId="77777777" w:rsidTr="00EA22F0">
        <w:trPr>
          <w:trHeight w:val="332"/>
        </w:trPr>
        <w:tc>
          <w:tcPr>
            <w:tcW w:w="2223" w:type="dxa"/>
            <w:gridSpan w:val="6"/>
            <w:shd w:val="clear" w:color="auto" w:fill="auto"/>
            <w:vAlign w:val="center"/>
          </w:tcPr>
          <w:p w14:paraId="79A2BD24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յլ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816" w:type="dxa"/>
            <w:gridSpan w:val="21"/>
            <w:shd w:val="clear" w:color="auto" w:fill="auto"/>
            <w:vAlign w:val="center"/>
          </w:tcPr>
          <w:p w14:paraId="733F09C8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274F409B" w14:textId="77777777" w:rsidTr="00611CC1">
        <w:trPr>
          <w:trHeight w:val="290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171BF9EA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</w:tr>
      <w:tr w:rsidR="006544E0" w:rsidRPr="006544E0" w14:paraId="6A27FE48" w14:textId="77777777" w:rsidTr="00EA22F0">
        <w:trPr>
          <w:trHeight w:val="347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66E2F6F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որոշմ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C1E86D8" w14:textId="6CB3C605" w:rsidR="006544E0" w:rsidRPr="009932FE" w:rsidRDefault="0075542B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0</w:t>
            </w:r>
            <w:r w:rsidR="006544E0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eastAsia="ru-RU"/>
              </w:rPr>
              <w:t>․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0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թ.</w:t>
            </w:r>
          </w:p>
        </w:tc>
      </w:tr>
      <w:tr w:rsidR="006544E0" w:rsidRPr="006544E0" w14:paraId="7E4AA479" w14:textId="77777777" w:rsidTr="00EA22F0">
        <w:trPr>
          <w:trHeight w:val="92"/>
        </w:trPr>
        <w:tc>
          <w:tcPr>
            <w:tcW w:w="4336" w:type="dxa"/>
            <w:gridSpan w:val="12"/>
            <w:vMerge w:val="restart"/>
            <w:shd w:val="clear" w:color="auto" w:fill="auto"/>
            <w:vAlign w:val="center"/>
          </w:tcPr>
          <w:p w14:paraId="1B530D10" w14:textId="77777777" w:rsidR="006544E0" w:rsidRPr="009932FE" w:rsidRDefault="006544E0" w:rsidP="009932FE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Անգործության ժամկետ</w:t>
            </w:r>
          </w:p>
        </w:tc>
        <w:tc>
          <w:tcPr>
            <w:tcW w:w="3724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C28F0C8" w14:textId="1A7D64F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գործությ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ժամկետ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կիզբ</w:t>
            </w:r>
            <w:proofErr w:type="spellEnd"/>
          </w:p>
        </w:tc>
        <w:tc>
          <w:tcPr>
            <w:tcW w:w="297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9AA1DEC" w14:textId="54EEEC51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գործությ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ժամկետ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վարտ</w:t>
            </w:r>
            <w:proofErr w:type="spellEnd"/>
          </w:p>
        </w:tc>
      </w:tr>
      <w:tr w:rsidR="006544E0" w:rsidRPr="006544E0" w14:paraId="2B619A3A" w14:textId="77777777" w:rsidTr="00EA22F0">
        <w:trPr>
          <w:trHeight w:val="92"/>
        </w:trPr>
        <w:tc>
          <w:tcPr>
            <w:tcW w:w="4336" w:type="dxa"/>
            <w:gridSpan w:val="1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4A993" w14:textId="77777777" w:rsidR="006544E0" w:rsidRPr="009932FE" w:rsidRDefault="006544E0" w:rsidP="009932FE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3724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23A2A5F" w14:textId="42DEED0E" w:rsidR="006544E0" w:rsidRPr="005A3245" w:rsidRDefault="005A3245" w:rsidP="009932FE">
            <w:pPr>
              <w:spacing w:before="0" w:after="0"/>
              <w:ind w:left="0" w:firstLine="0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1.10.2025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թ</w:t>
            </w:r>
            <w:r>
              <w:rPr>
                <w:rFonts w:ascii="Times New Roman" w:eastAsia="Times New Roman" w:hAnsi="Times New Roman"/>
                <w:bCs/>
                <w:sz w:val="18"/>
                <w:szCs w:val="18"/>
                <w:lang w:val="hy-AM" w:eastAsia="ru-RU"/>
              </w:rPr>
              <w:t>․</w:t>
            </w:r>
          </w:p>
        </w:tc>
        <w:tc>
          <w:tcPr>
            <w:tcW w:w="297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C783A4D" w14:textId="130E9998" w:rsidR="006544E0" w:rsidRPr="005A3245" w:rsidRDefault="005A3245" w:rsidP="009932FE">
            <w:pPr>
              <w:spacing w:before="0" w:after="0"/>
              <w:ind w:left="0" w:firstLine="0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04.11.2025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թ</w:t>
            </w:r>
            <w:r>
              <w:rPr>
                <w:rFonts w:ascii="Times New Roman" w:eastAsia="Times New Roman" w:hAnsi="Times New Roman"/>
                <w:bCs/>
                <w:sz w:val="18"/>
                <w:szCs w:val="18"/>
                <w:lang w:val="hy-AM" w:eastAsia="ru-RU"/>
              </w:rPr>
              <w:t>․</w:t>
            </w:r>
          </w:p>
        </w:tc>
      </w:tr>
      <w:tr w:rsidR="006544E0" w:rsidRPr="006544E0" w14:paraId="293483EC" w14:textId="77777777" w:rsidTr="00611CC1">
        <w:trPr>
          <w:trHeight w:val="345"/>
        </w:trPr>
        <w:tc>
          <w:tcPr>
            <w:tcW w:w="11039" w:type="dxa"/>
            <w:gridSpan w:val="27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A667F75" w14:textId="0F140660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 xml:space="preserve">Ընտրված մասնակցին պայմանագիր կնքելու առաջարկի ծանուցման ամսաթիվը՝ </w:t>
            </w:r>
            <w:r w:rsidR="0075542B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2</w:t>
            </w:r>
            <w:r w:rsidR="0075542B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75542B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 w:rsidR="0075542B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</w:tr>
      <w:tr w:rsidR="006544E0" w:rsidRPr="006544E0" w14:paraId="753EA277" w14:textId="77777777" w:rsidTr="00EA22F0">
        <w:trPr>
          <w:trHeight w:val="345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EB5B519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կողմից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տորագ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պայմանագիրը պատվիրատուի մոտ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ուտքագրվելու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F15B0B" w14:textId="0546CA19" w:rsidR="006544E0" w:rsidRPr="009932FE" w:rsidRDefault="0075542B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7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</w:tr>
      <w:tr w:rsidR="006544E0" w:rsidRPr="006544E0" w14:paraId="10C294BE" w14:textId="77777777" w:rsidTr="00EA22F0">
        <w:trPr>
          <w:trHeight w:val="345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EEB979A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Պատվիրատուի կողմից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պայմանագր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տորագրմ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F23F033" w14:textId="0EE17631" w:rsidR="006544E0" w:rsidRPr="009932FE" w:rsidRDefault="0075542B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թ.</w:t>
            </w:r>
          </w:p>
        </w:tc>
      </w:tr>
      <w:tr w:rsidR="006544E0" w:rsidRPr="006544E0" w14:paraId="557B6412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3D10A0E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</w:tr>
      <w:tr w:rsidR="006544E0" w:rsidRPr="006544E0" w14:paraId="0DA29A7A" w14:textId="77777777" w:rsidTr="00EA22F0">
        <w:trPr>
          <w:gridAfter w:val="1"/>
          <w:wAfter w:w="20" w:type="dxa"/>
          <w:trHeight w:val="205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79BAEE16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Չափա-բաժն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համարը</w:t>
            </w:r>
          </w:p>
        </w:tc>
        <w:tc>
          <w:tcPr>
            <w:tcW w:w="1470" w:type="dxa"/>
            <w:gridSpan w:val="3"/>
            <w:vMerge w:val="restart"/>
            <w:shd w:val="clear" w:color="auto" w:fill="auto"/>
            <w:vAlign w:val="center"/>
          </w:tcPr>
          <w:p w14:paraId="134CC33F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մասնակիցը</w:t>
            </w:r>
            <w:proofErr w:type="spellEnd"/>
          </w:p>
        </w:tc>
        <w:tc>
          <w:tcPr>
            <w:tcW w:w="8875" w:type="dxa"/>
            <w:gridSpan w:val="22"/>
            <w:shd w:val="clear" w:color="auto" w:fill="auto"/>
            <w:vAlign w:val="center"/>
          </w:tcPr>
          <w:p w14:paraId="02EB081B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Պ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val="ru-RU" w:eastAsia="ru-RU"/>
              </w:rPr>
              <w:t>այմանագ</w:t>
            </w:r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րի</w:t>
            </w:r>
            <w:proofErr w:type="spellEnd"/>
          </w:p>
        </w:tc>
      </w:tr>
      <w:tr w:rsidR="006544E0" w:rsidRPr="006544E0" w14:paraId="11B18154" w14:textId="77777777" w:rsidTr="00EA22F0">
        <w:trPr>
          <w:gridAfter w:val="1"/>
          <w:wAfter w:w="20" w:type="dxa"/>
          <w:trHeight w:val="238"/>
        </w:trPr>
        <w:tc>
          <w:tcPr>
            <w:tcW w:w="674" w:type="dxa"/>
            <w:vMerge/>
            <w:shd w:val="clear" w:color="auto" w:fill="auto"/>
            <w:vAlign w:val="center"/>
          </w:tcPr>
          <w:p w14:paraId="320CE34F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shd w:val="clear" w:color="auto" w:fill="auto"/>
            <w:vAlign w:val="center"/>
          </w:tcPr>
          <w:p w14:paraId="337925E4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 w:val="restart"/>
            <w:shd w:val="clear" w:color="auto" w:fill="auto"/>
            <w:vAlign w:val="center"/>
          </w:tcPr>
          <w:p w14:paraId="49AF6DA6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Պայմանագր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համարը</w:t>
            </w:r>
          </w:p>
        </w:tc>
        <w:tc>
          <w:tcPr>
            <w:tcW w:w="1061" w:type="dxa"/>
            <w:gridSpan w:val="3"/>
            <w:vMerge w:val="restart"/>
            <w:shd w:val="clear" w:color="auto" w:fill="auto"/>
            <w:vAlign w:val="center"/>
          </w:tcPr>
          <w:p w14:paraId="6A0E60A1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նքման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ամսաթիվը</w:t>
            </w:r>
            <w:proofErr w:type="spellEnd"/>
          </w:p>
        </w:tc>
        <w:tc>
          <w:tcPr>
            <w:tcW w:w="1824" w:type="dxa"/>
            <w:gridSpan w:val="4"/>
            <w:vMerge w:val="restart"/>
            <w:shd w:val="clear" w:color="auto" w:fill="auto"/>
            <w:vAlign w:val="center"/>
          </w:tcPr>
          <w:p w14:paraId="449DECD6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ատարման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վերջնա-ժամկետը</w:t>
            </w:r>
            <w:proofErr w:type="spellEnd"/>
          </w:p>
        </w:tc>
        <w:tc>
          <w:tcPr>
            <w:tcW w:w="852" w:type="dxa"/>
            <w:gridSpan w:val="3"/>
            <w:vMerge w:val="restart"/>
            <w:shd w:val="clear" w:color="auto" w:fill="auto"/>
            <w:vAlign w:val="center"/>
          </w:tcPr>
          <w:p w14:paraId="79939A3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անխա-վճար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չափը</w:t>
            </w:r>
            <w:proofErr w:type="spellEnd"/>
          </w:p>
        </w:tc>
        <w:tc>
          <w:tcPr>
            <w:tcW w:w="3017" w:type="dxa"/>
            <w:gridSpan w:val="5"/>
            <w:shd w:val="clear" w:color="auto" w:fill="auto"/>
            <w:vAlign w:val="center"/>
          </w:tcPr>
          <w:p w14:paraId="2E9127D2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Գինը</w:t>
            </w:r>
            <w:proofErr w:type="spellEnd"/>
          </w:p>
        </w:tc>
      </w:tr>
      <w:tr w:rsidR="006544E0" w:rsidRPr="006544E0" w14:paraId="240992DC" w14:textId="77777777" w:rsidTr="00EA22F0">
        <w:trPr>
          <w:gridAfter w:val="1"/>
          <w:wAfter w:w="20" w:type="dxa"/>
          <w:trHeight w:val="239"/>
        </w:trPr>
        <w:tc>
          <w:tcPr>
            <w:tcW w:w="674" w:type="dxa"/>
            <w:vMerge/>
            <w:shd w:val="clear" w:color="auto" w:fill="auto"/>
            <w:vAlign w:val="center"/>
          </w:tcPr>
          <w:p w14:paraId="61BB256B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shd w:val="clear" w:color="auto" w:fill="auto"/>
            <w:vAlign w:val="center"/>
          </w:tcPr>
          <w:p w14:paraId="639752A9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/>
            <w:shd w:val="clear" w:color="auto" w:fill="auto"/>
            <w:vAlign w:val="center"/>
          </w:tcPr>
          <w:p w14:paraId="3F4B009A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61" w:type="dxa"/>
            <w:gridSpan w:val="3"/>
            <w:vMerge/>
            <w:shd w:val="clear" w:color="auto" w:fill="auto"/>
            <w:vAlign w:val="center"/>
          </w:tcPr>
          <w:p w14:paraId="3B62DA4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824" w:type="dxa"/>
            <w:gridSpan w:val="4"/>
            <w:vMerge/>
            <w:shd w:val="clear" w:color="auto" w:fill="auto"/>
            <w:vAlign w:val="center"/>
          </w:tcPr>
          <w:p w14:paraId="5A5DAB51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852" w:type="dxa"/>
            <w:gridSpan w:val="3"/>
            <w:vMerge/>
            <w:shd w:val="clear" w:color="auto" w:fill="auto"/>
            <w:vAlign w:val="center"/>
          </w:tcPr>
          <w:p w14:paraId="5682191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3017" w:type="dxa"/>
            <w:gridSpan w:val="5"/>
            <w:shd w:val="clear" w:color="auto" w:fill="auto"/>
            <w:vAlign w:val="center"/>
          </w:tcPr>
          <w:p w14:paraId="580A73C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ՀՀ դրամ</w:t>
            </w:r>
          </w:p>
        </w:tc>
      </w:tr>
      <w:tr w:rsidR="006544E0" w:rsidRPr="006544E0" w14:paraId="098BDDDB" w14:textId="77777777" w:rsidTr="00576996">
        <w:trPr>
          <w:gridAfter w:val="1"/>
          <w:wAfter w:w="20" w:type="dxa"/>
          <w:trHeight w:val="264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53C06A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E0968B8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0315E4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61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36B8467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824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C31C37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852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E1E37AF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16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84AF5E9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Առկա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ֆինանսակ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միջոցներով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C8D478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Ընդհանուր</w:t>
            </w:r>
          </w:p>
        </w:tc>
      </w:tr>
      <w:tr w:rsidR="005C447F" w:rsidRPr="00576996" w14:paraId="537036A9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55CAE15D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63349F93" w14:textId="17E9919C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  <w:vAlign w:val="center"/>
          </w:tcPr>
          <w:p w14:paraId="74DAAEBA" w14:textId="2D226140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  <w:vAlign w:val="center"/>
          </w:tcPr>
          <w:p w14:paraId="046E1E18" w14:textId="6059C1FA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  <w:vAlign w:val="center"/>
          </w:tcPr>
          <w:p w14:paraId="0F853066" w14:textId="451CFC1C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039E7CF2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722BF2C1" w14:textId="4EDD9BA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  <w:t>347988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1B0CC1B6" w14:textId="1CB7CF0A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  <w:t>347988</w:t>
            </w:r>
          </w:p>
        </w:tc>
      </w:tr>
      <w:tr w:rsidR="005C447F" w:rsidRPr="00576996" w14:paraId="1D8BE243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12EDDF8B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2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4AA58B6C" w14:textId="382B19C1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4BE2835A" w14:textId="2663CD3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4BD5FAB9" w14:textId="060028A5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6B005BAD" w14:textId="5B60B5FC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07C9FF33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B500B09" w14:textId="316E10C3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9000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78C44B5B" w14:textId="3FCFC53A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9000</w:t>
            </w:r>
          </w:p>
        </w:tc>
      </w:tr>
      <w:tr w:rsidR="005C447F" w:rsidRPr="00576996" w14:paraId="60A7C018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1A73F617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 w:rsidRPr="00423B05"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3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6DB48A59" w14:textId="3B7DBBA1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422C68CD" w14:textId="486A787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3CBD4CAD" w14:textId="728F5543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45335846" w14:textId="32472C03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5DCE3D96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4C1D7A42" w14:textId="3650C1AC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5024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21E81CDB" w14:textId="1DA7301B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75024</w:t>
            </w:r>
          </w:p>
        </w:tc>
      </w:tr>
      <w:tr w:rsidR="005C447F" w:rsidRPr="00576996" w14:paraId="58607D8F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1E813DF3" w14:textId="635B872F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5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5F3255F6" w14:textId="005FE4BB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2918B189" w14:textId="7724A506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335F8F37" w14:textId="53079D02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7405FE87" w14:textId="4200E041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2502812C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C223FD6" w14:textId="761C527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2988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78F7E030" w14:textId="730537A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2988</w:t>
            </w:r>
          </w:p>
        </w:tc>
      </w:tr>
      <w:tr w:rsidR="005C447F" w:rsidRPr="00576996" w14:paraId="71BD34CF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08BDB4FD" w14:textId="34A9EB98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6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70D4FFCF" w14:textId="3455655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3666A75A" w14:textId="33054662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1B2F0AFA" w14:textId="3F10FD16" w:rsidR="005C447F" w:rsidRPr="00423B05" w:rsidRDefault="0075542B" w:rsidP="0075542B">
            <w:pPr>
              <w:widowControl w:val="0"/>
              <w:spacing w:before="0" w:after="0"/>
              <w:ind w:left="0" w:firstLine="0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76C4E625" w14:textId="6373FE5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7ABE04A9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6C5C4E6" w14:textId="46964A68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40040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4C1F8EFC" w14:textId="43413C53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40040</w:t>
            </w:r>
          </w:p>
        </w:tc>
      </w:tr>
      <w:tr w:rsidR="005C447F" w:rsidRPr="00576996" w14:paraId="22D29A87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029FCC2F" w14:textId="5F902AFC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7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4768D89A" w14:textId="4730FDF8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1C4A6843" w14:textId="361BB4AF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6D8E946D" w14:textId="027F31DF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11E0FB62" w14:textId="799E1888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7F1893B9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CE81817" w14:textId="45F3972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80004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1EF11C2D" w14:textId="6E3E342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80004</w:t>
            </w:r>
          </w:p>
        </w:tc>
      </w:tr>
      <w:tr w:rsidR="005C447F" w:rsidRPr="00576996" w14:paraId="3AD55F28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047EFF05" w14:textId="4FBD0B15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8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170A0B5B" w14:textId="3A2A7439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77625FCC" w14:textId="7F2CC18A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140208BA" w14:textId="0A1BC241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2D15858A" w14:textId="057DDEB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2DB0BAED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FFFEDFC" w14:textId="195B267E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3188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4859DF39" w14:textId="74946E9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3188</w:t>
            </w:r>
          </w:p>
        </w:tc>
      </w:tr>
      <w:tr w:rsidR="005C447F" w:rsidRPr="00576996" w14:paraId="3C402F32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26B04605" w14:textId="300D6203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10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537AE20A" w14:textId="2DEBF23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2C3E8AA0" w14:textId="5B2EE3F4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7658F2AA" w14:textId="79505221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4D625C18" w14:textId="3801A10A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5173D3C4" w14:textId="777777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38FF83E" w14:textId="34D06E77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7500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25334DE6" w14:textId="6FBE16BE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37500</w:t>
            </w:r>
          </w:p>
        </w:tc>
      </w:tr>
      <w:tr w:rsidR="005C447F" w:rsidRPr="00576996" w14:paraId="1772E3AB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0B88065D" w14:textId="2D94E51F" w:rsidR="005C447F" w:rsidRPr="005F531F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Calibri"/>
                <w:bCs/>
                <w:color w:val="000000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  <w:lang w:val="hy-AM"/>
              </w:rPr>
              <w:t>11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7C68C4D2" w14:textId="565B153B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5A539E7A" w14:textId="4426B379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  <w:lang w:val="af-ZA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54F3A7A1" w14:textId="196BB599" w:rsidR="005C447F" w:rsidRPr="00423B05" w:rsidRDefault="0075542B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2272A840" w14:textId="51681FC6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23AD7425" w14:textId="6B177739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504D8190" w14:textId="3B2A915D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08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48704E26" w14:textId="6A7B7952" w:rsidR="005C447F" w:rsidRPr="00423B05" w:rsidRDefault="005C447F" w:rsidP="005C447F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08</w:t>
            </w:r>
          </w:p>
        </w:tc>
      </w:tr>
      <w:tr w:rsidR="006544E0" w:rsidRPr="006544E0" w14:paraId="4A34F840" w14:textId="77777777" w:rsidTr="00611CC1">
        <w:trPr>
          <w:trHeight w:val="151"/>
        </w:trPr>
        <w:tc>
          <w:tcPr>
            <w:tcW w:w="11039" w:type="dxa"/>
            <w:gridSpan w:val="27"/>
            <w:shd w:val="clear" w:color="auto" w:fill="auto"/>
            <w:vAlign w:val="center"/>
          </w:tcPr>
          <w:p w14:paraId="01844418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Ընտրված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ց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(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իցներ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)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վանումը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և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ն</w:t>
            </w:r>
            <w:proofErr w:type="spellEnd"/>
          </w:p>
        </w:tc>
      </w:tr>
      <w:tr w:rsidR="006544E0" w:rsidRPr="00576996" w14:paraId="16F90DD0" w14:textId="77777777" w:rsidTr="00423B05">
        <w:trPr>
          <w:gridAfter w:val="1"/>
          <w:wAfter w:w="20" w:type="dxa"/>
          <w:trHeight w:val="403"/>
        </w:trPr>
        <w:tc>
          <w:tcPr>
            <w:tcW w:w="67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D249D8B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Չափա-բաժն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համարը</w:t>
            </w:r>
          </w:p>
        </w:tc>
        <w:tc>
          <w:tcPr>
            <w:tcW w:w="14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0BCD130" w14:textId="77777777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Ընտրված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իցը</w:t>
            </w:r>
            <w:proofErr w:type="spellEnd"/>
          </w:p>
        </w:tc>
        <w:tc>
          <w:tcPr>
            <w:tcW w:w="3116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6B1E34C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,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եռ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.</w:t>
            </w:r>
          </w:p>
        </w:tc>
        <w:tc>
          <w:tcPr>
            <w:tcW w:w="1868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169B1AE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gram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Էլ.-</w:t>
            </w:r>
            <w:proofErr w:type="spellStart"/>
            <w:proofErr w:type="gram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փոստ</w:t>
            </w:r>
            <w:proofErr w:type="spellEnd"/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D2163C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Բանկային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շիվը</w:t>
            </w:r>
            <w:proofErr w:type="spellEnd"/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CABD436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ՀՎՀՀ/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ձնագր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համարը և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սերիան</w:t>
            </w:r>
            <w:proofErr w:type="spellEnd"/>
          </w:p>
        </w:tc>
      </w:tr>
      <w:tr w:rsidR="006544E0" w:rsidRPr="00576996" w14:paraId="5FC3A1C0" w14:textId="77777777" w:rsidTr="00576996">
        <w:trPr>
          <w:gridAfter w:val="1"/>
          <w:wAfter w:w="20" w:type="dxa"/>
          <w:trHeight w:val="524"/>
        </w:trPr>
        <w:tc>
          <w:tcPr>
            <w:tcW w:w="67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B939124" w14:textId="5EE13646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  <w:t>1</w:t>
            </w: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  <w:t>-</w:t>
            </w:r>
            <w:r w:rsidR="00576996" w:rsidRPr="00423B05"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  <w:t>8</w:t>
            </w:r>
          </w:p>
        </w:tc>
        <w:tc>
          <w:tcPr>
            <w:tcW w:w="14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341535" w14:textId="59372A97" w:rsidR="006544E0" w:rsidRPr="00423B05" w:rsidRDefault="00576996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Գլոբալ Պրինտ ՍՊԸ</w:t>
            </w:r>
          </w:p>
        </w:tc>
        <w:tc>
          <w:tcPr>
            <w:tcW w:w="3116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41E40EF" w14:textId="0C113A03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՝</w:t>
            </w:r>
            <w:r w:rsidRPr="00423B05">
              <w:rPr>
                <w:rFonts w:ascii="GHEA Grapalat" w:hAnsi="GHEA Grapalat" w:cs="Sylfaen"/>
                <w:bCs/>
                <w:sz w:val="16"/>
                <w:szCs w:val="18"/>
                <w:lang w:val="es-ES"/>
              </w:rPr>
              <w:t xml:space="preserve"> </w:t>
            </w:r>
            <w:proofErr w:type="gramStart"/>
            <w:r w:rsidRPr="00423B05">
              <w:rPr>
                <w:rFonts w:ascii="GHEA Grapalat" w:hAnsi="GHEA Grapalat" w:cs="Sylfaen"/>
                <w:bCs/>
                <w:sz w:val="16"/>
                <w:szCs w:val="18"/>
                <w:lang w:val="es-ES"/>
              </w:rPr>
              <w:t>ք.</w:t>
            </w:r>
            <w:r w:rsidR="00576996" w:rsidRPr="00423B05">
              <w:rPr>
                <w:rFonts w:ascii="GHEA Grapalat" w:hAnsi="GHEA Grapalat" w:cs="Sylfaen"/>
                <w:bCs/>
                <w:sz w:val="16"/>
                <w:szCs w:val="18"/>
                <w:lang w:val="hy-AM"/>
              </w:rPr>
              <w:t>Երևան</w:t>
            </w:r>
            <w:proofErr w:type="gramEnd"/>
            <w:r w:rsidR="00576996" w:rsidRPr="00423B05">
              <w:rPr>
                <w:rFonts w:ascii="GHEA Grapalat" w:hAnsi="GHEA Grapalat" w:cs="Sylfaen"/>
                <w:bCs/>
                <w:sz w:val="16"/>
                <w:szCs w:val="18"/>
                <w:lang w:val="hy-AM"/>
              </w:rPr>
              <w:t>, Թեյշեբաինի փ</w:t>
            </w:r>
            <w:r w:rsidR="00576996" w:rsidRPr="00423B05">
              <w:rPr>
                <w:rFonts w:ascii="Cambria Math" w:hAnsi="Cambria Math" w:cs="Cambria Math"/>
                <w:bCs/>
                <w:sz w:val="16"/>
                <w:szCs w:val="18"/>
                <w:lang w:val="hy-AM"/>
              </w:rPr>
              <w:t>․</w:t>
            </w:r>
            <w:r w:rsidR="00576996" w:rsidRPr="00423B05">
              <w:rPr>
                <w:rFonts w:ascii="GHEA Grapalat" w:hAnsi="GHEA Grapalat" w:cs="Sylfaen"/>
                <w:bCs/>
                <w:sz w:val="16"/>
                <w:szCs w:val="18"/>
                <w:lang w:val="hy-AM"/>
              </w:rPr>
              <w:t xml:space="preserve"> հ 6/1</w:t>
            </w:r>
          </w:p>
        </w:tc>
        <w:tc>
          <w:tcPr>
            <w:tcW w:w="1868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ADF0E2" w14:textId="0841EFC6" w:rsidR="006544E0" w:rsidRPr="00423B05" w:rsidRDefault="00855324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hyperlink r:id="rId8" w:history="1">
              <w:r w:rsidRPr="00E23F16">
                <w:rPr>
                  <w:rStyle w:val="ac"/>
                  <w:rFonts w:ascii="GHEA Grapalat" w:eastAsia="Times New Roman" w:hAnsi="GHEA Grapalat"/>
                  <w:bCs/>
                  <w:sz w:val="16"/>
                  <w:szCs w:val="18"/>
                  <w:lang w:eastAsia="ru-RU"/>
                </w:rPr>
                <w:t>meri.goaryan.89@mail</w:t>
              </w:r>
            </w:hyperlink>
            <w:r w:rsidR="00576996"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.ru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6FEE2B2" w14:textId="23650E52" w:rsidR="006544E0" w:rsidRPr="00423B05" w:rsidRDefault="00576996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----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B4BA347" w14:textId="62E210DF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ՀՎՀՀ՝ </w:t>
            </w:r>
            <w:r w:rsidR="00576996"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</w:rPr>
              <w:t>00512947</w:t>
            </w:r>
          </w:p>
        </w:tc>
      </w:tr>
      <w:tr w:rsidR="006544E0" w:rsidRPr="006544E0" w14:paraId="6466BD9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6F211D1C" w14:textId="77777777" w:rsidR="006544E0" w:rsidRPr="00576996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4FE9B473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201"/>
        </w:trPr>
        <w:tc>
          <w:tcPr>
            <w:tcW w:w="2512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855FBE" w14:textId="77777777" w:rsidR="006544E0" w:rsidRPr="006544E0" w:rsidRDefault="006544E0" w:rsidP="006544E0">
            <w:pPr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Այլ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527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6D3D8" w14:textId="77777777" w:rsidR="006544E0" w:rsidRPr="006544E0" w:rsidRDefault="006544E0" w:rsidP="006544E0">
            <w:pPr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6544E0" w:rsidRPr="006544E0" w14:paraId="7FCE1C28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53BC755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  <w:p w14:paraId="7FEE9B70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6544E0" w14:paraId="74CA8E7B" w14:textId="77777777" w:rsidTr="00EA22F0">
        <w:trPr>
          <w:trHeight w:val="477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14:paraId="211B3021" w14:textId="70C8C460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  <w:t>Մասնակիցների ներգրավման նպատակով &lt;Գնումների մասին&gt; ՀՀ օրենքի համաձայն իրականացված հրապարակումների մասին տեղեկություննե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</w:tcPr>
          <w:p w14:paraId="2B1236BC" w14:textId="77777777" w:rsidR="006544E0" w:rsidRPr="00576996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22131D8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9C8E9C4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  <w:p w14:paraId="4BBCB907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855324" w14:paraId="775C6A64" w14:textId="77777777" w:rsidTr="00EA22F0">
        <w:trPr>
          <w:trHeight w:val="429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261AC86" w14:textId="61227BCD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նմ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ընթացի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շրջանակներում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հակաօրինակ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ողություններ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հայտնաբերվելու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եպքում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րանց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և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այդ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կապակցությամբ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ձեռնարկ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ողությունների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համառոտ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նկարագի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82465A7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color w:val="000000" w:themeColor="text1"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նմ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ընթացի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շրջանակներում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հակաօրինակ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ողություններ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չեն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հայտնաբերվել</w:t>
            </w:r>
          </w:p>
        </w:tc>
      </w:tr>
      <w:tr w:rsidR="006544E0" w:rsidRPr="00855324" w14:paraId="2359DB05" w14:textId="77777777" w:rsidTr="00611CC1">
        <w:trPr>
          <w:trHeight w:val="289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2F6A7D68" w14:textId="77777777" w:rsidR="006544E0" w:rsidRPr="00423B05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</w:p>
        </w:tc>
      </w:tr>
      <w:tr w:rsidR="006544E0" w:rsidRPr="00855324" w14:paraId="20C1B532" w14:textId="77777777" w:rsidTr="00423B05">
        <w:trPr>
          <w:trHeight w:val="502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934194B" w14:textId="77777777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նմ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ընթացակարգի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վերաբերյալ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ներկայաց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բողոքները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և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րանց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վերաբերյալ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կայաց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որոշումնե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EBB4136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color w:val="000000" w:themeColor="text1"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նմ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ընթացի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վերաբերյալ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բողոքներ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չեն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ներկայացվել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>:</w:t>
            </w:r>
          </w:p>
        </w:tc>
      </w:tr>
      <w:tr w:rsidR="006544E0" w:rsidRPr="00855324" w14:paraId="3A78A136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42510D51" w14:textId="77777777" w:rsidR="006544E0" w:rsidRPr="00423B05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</w:p>
        </w:tc>
      </w:tr>
      <w:tr w:rsidR="006544E0" w:rsidRPr="006544E0" w14:paraId="1435E1F4" w14:textId="77777777" w:rsidTr="00423B05">
        <w:trPr>
          <w:trHeight w:val="115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CD64B7" w14:textId="77777777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յլ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հրաժեշտ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9DA0FD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</w:p>
        </w:tc>
      </w:tr>
      <w:tr w:rsidR="006544E0" w:rsidRPr="006544E0" w14:paraId="52EF313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722A1186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</w:tr>
      <w:tr w:rsidR="006544E0" w:rsidRPr="006544E0" w14:paraId="07E42D77" w14:textId="77777777" w:rsidTr="00611CC1">
        <w:trPr>
          <w:trHeight w:val="228"/>
        </w:trPr>
        <w:tc>
          <w:tcPr>
            <w:tcW w:w="11039" w:type="dxa"/>
            <w:gridSpan w:val="27"/>
            <w:shd w:val="clear" w:color="auto" w:fill="auto"/>
            <w:vAlign w:val="center"/>
          </w:tcPr>
          <w:p w14:paraId="3D41298F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 w:cs="Sylfaen"/>
                <w:bCs/>
                <w:sz w:val="18"/>
                <w:szCs w:val="18"/>
                <w:lang w:val="af-ZA" w:eastAsia="ru-RU"/>
              </w:rPr>
              <w:t>Սույն հայտարարության հետ կապված լրացուցիչ տեղեկություններ ստանալու համար կարող եք դիմել գնումների համակարգող</w:t>
            </w:r>
          </w:p>
        </w:tc>
      </w:tr>
      <w:tr w:rsidR="006544E0" w:rsidRPr="006544E0" w14:paraId="0989B7F0" w14:textId="77777777" w:rsidTr="00EA22F0">
        <w:trPr>
          <w:trHeight w:val="299"/>
        </w:trPr>
        <w:tc>
          <w:tcPr>
            <w:tcW w:w="2716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B0F1E4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ուն</w:t>
            </w:r>
            <w:proofErr w:type="spellEnd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զգանուն</w:t>
            </w:r>
            <w:proofErr w:type="spellEnd"/>
          </w:p>
        </w:tc>
        <w:tc>
          <w:tcPr>
            <w:tcW w:w="4575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A3C927E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եռախոս</w:t>
            </w:r>
            <w:proofErr w:type="spellEnd"/>
          </w:p>
        </w:tc>
        <w:tc>
          <w:tcPr>
            <w:tcW w:w="3748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CCBD5F" w14:textId="3E6DCA78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Էլ. </w:t>
            </w:r>
            <w:proofErr w:type="spellStart"/>
            <w:r w:rsidR="00855324"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Փ</w:t>
            </w:r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ոստի</w:t>
            </w:r>
            <w:proofErr w:type="spellEnd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ասցեն</w:t>
            </w:r>
            <w:proofErr w:type="spellEnd"/>
          </w:p>
        </w:tc>
      </w:tr>
      <w:tr w:rsidR="006544E0" w:rsidRPr="006544E0" w14:paraId="3439C667" w14:textId="77777777" w:rsidTr="00EA22F0">
        <w:trPr>
          <w:trHeight w:val="254"/>
        </w:trPr>
        <w:tc>
          <w:tcPr>
            <w:tcW w:w="2716" w:type="dxa"/>
            <w:gridSpan w:val="8"/>
            <w:shd w:val="clear" w:color="auto" w:fill="auto"/>
            <w:vAlign w:val="center"/>
          </w:tcPr>
          <w:p w14:paraId="03621E2D" w14:textId="02F45B1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 xml:space="preserve">Մ.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Դիմիտրյան</w:t>
            </w:r>
            <w:proofErr w:type="spellEnd"/>
          </w:p>
        </w:tc>
        <w:tc>
          <w:tcPr>
            <w:tcW w:w="4575" w:type="dxa"/>
            <w:gridSpan w:val="12"/>
            <w:shd w:val="clear" w:color="auto" w:fill="auto"/>
            <w:vAlign w:val="center"/>
          </w:tcPr>
          <w:p w14:paraId="662C495C" w14:textId="77777777" w:rsidR="006544E0" w:rsidRPr="0075542B" w:rsidRDefault="006544E0" w:rsidP="0075542B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</w:p>
          <w:p w14:paraId="4C074449" w14:textId="77777777" w:rsidR="006544E0" w:rsidRPr="0075542B" w:rsidRDefault="006544E0" w:rsidP="0075542B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75542B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+37493842784</w:t>
            </w:r>
          </w:p>
          <w:p w14:paraId="4DD373A5" w14:textId="77777777" w:rsidR="006544E0" w:rsidRPr="0075542B" w:rsidRDefault="006544E0" w:rsidP="0075542B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3748" w:type="dxa"/>
            <w:gridSpan w:val="7"/>
            <w:shd w:val="clear" w:color="auto" w:fill="auto"/>
            <w:vAlign w:val="center"/>
          </w:tcPr>
          <w:p w14:paraId="650021F7" w14:textId="77777777" w:rsidR="0075542B" w:rsidRPr="0075542B" w:rsidRDefault="0075542B" w:rsidP="0075542B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75542B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gnumnerfolkcenter@gmail.com</w:t>
            </w:r>
          </w:p>
          <w:p w14:paraId="0E7B88BF" w14:textId="77777777" w:rsidR="006544E0" w:rsidRPr="0075542B" w:rsidRDefault="006544E0" w:rsidP="0075542B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</w:p>
        </w:tc>
      </w:tr>
    </w:tbl>
    <w:p w14:paraId="55BF4C31" w14:textId="77777777" w:rsidR="0022631D" w:rsidRPr="006544E0" w:rsidRDefault="0022631D" w:rsidP="001B322E">
      <w:pPr>
        <w:spacing w:before="0" w:after="0"/>
        <w:ind w:left="0" w:firstLine="0"/>
        <w:rPr>
          <w:rFonts w:ascii="GHEA Grapalat" w:eastAsia="Times New Roman" w:hAnsi="GHEA Grapalat" w:cs="Sylfaen"/>
          <w:bCs/>
          <w:lang w:eastAsia="ru-RU"/>
        </w:rPr>
      </w:pPr>
    </w:p>
    <w:p w14:paraId="2F70367D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5CB79C1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2FB7B8E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40241AE5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6273CC3A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25984CB4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342DF1EE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5E1F2D5F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9C2C084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4594E015" w14:textId="3DBA39BD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2C45EEB0" w14:textId="14FD3EA1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52586294" w14:textId="23CABB88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33891C3C" w14:textId="2E0CFCBE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4348E1C9" w14:textId="5E0AB0E9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5B31D321" w14:textId="217D75D4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651DFB83" w14:textId="4A46C4F4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17FEA1DB" w14:textId="5EE70802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602B1EAC" w14:textId="7144A68A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71B5F836" w14:textId="6D002806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3A0C6A7D" w14:textId="095DFE14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75E8EF5F" w14:textId="043412DD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5CC46BCB" w14:textId="76683DD5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18191495" w14:textId="153769E1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09E596BD" w14:textId="47D47467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3C825F8C" w14:textId="70984650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1CCE5DB5" w14:textId="33ED98EF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3D10DACC" w14:textId="4AA69302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736297D4" w14:textId="286793A2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28976BD2" w14:textId="54101315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07B8E486" w14:textId="5B239EA0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008957F1" w14:textId="2FFF56AC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71ACDF12" w14:textId="0FF6B209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0618C223" w14:textId="7EDC7B66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6B76EB38" w14:textId="4C2AA43A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1AEB19AB" w14:textId="48446B5E" w:rsidR="00855324" w:rsidRDefault="00855324" w:rsidP="00855324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af-ZA" w:eastAsia="ru-RU"/>
        </w:rPr>
      </w:pPr>
    </w:p>
    <w:p w14:paraId="74CFAB47" w14:textId="77777777" w:rsidR="00855324" w:rsidRPr="00855324" w:rsidRDefault="00855324" w:rsidP="00855324">
      <w:pPr>
        <w:pStyle w:val="aa"/>
        <w:jc w:val="center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ОБЪЯВЛЕНИЕ</w:t>
      </w:r>
      <w:r w:rsidRPr="00855324">
        <w:rPr>
          <w:rFonts w:ascii="Sylfaen" w:hAnsi="Sylfaen"/>
          <w:sz w:val="22"/>
          <w:szCs w:val="22"/>
          <w:lang w:val="ru-RU"/>
        </w:rPr>
        <w:br/>
        <w:t>о заключённом договоре</w:t>
      </w:r>
    </w:p>
    <w:p w14:paraId="5DEABFB2" w14:textId="77777777" w:rsidR="00855324" w:rsidRPr="00855324" w:rsidRDefault="00855324" w:rsidP="00855324">
      <w:pPr>
        <w:pStyle w:val="aa"/>
        <w:jc w:val="both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 xml:space="preserve">Государственное некоммерческое учреждение «Национальный центр народной музыки и танца», расположенное по адресу Республика Армения, г. Ереван, ул. </w:t>
      </w:r>
      <w:proofErr w:type="spellStart"/>
      <w:r w:rsidRPr="00855324">
        <w:rPr>
          <w:rFonts w:ascii="Sylfaen" w:hAnsi="Sylfaen"/>
          <w:sz w:val="22"/>
          <w:szCs w:val="22"/>
          <w:lang w:val="ru-RU"/>
        </w:rPr>
        <w:t>Вардананц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 xml:space="preserve"> 30, ниже представляет информацию о договоре, заключённом по результатам процедуры закупки с кодом ЖЕПАК-ГХТЗБ-25/2, организованной с целью приобретения услуг по печати и доставке для нужд учреждения.</w:t>
      </w:r>
    </w:p>
    <w:p w14:paraId="11C90814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</w:rPr>
      </w:pPr>
      <w:r w:rsidRPr="00855324">
        <w:rPr>
          <w:rStyle w:val="af0"/>
          <w:rFonts w:ascii="Sylfaen" w:hAnsi="Sylfaen"/>
          <w:sz w:val="22"/>
          <w:szCs w:val="22"/>
          <w:lang w:val="ru-RU"/>
        </w:rPr>
        <w:t xml:space="preserve">(Далее следует таблица, переведённая в соответствии с текстом. </w:t>
      </w:r>
      <w:proofErr w:type="spellStart"/>
      <w:r w:rsidRPr="00855324">
        <w:rPr>
          <w:rStyle w:val="af0"/>
          <w:rFonts w:ascii="Sylfaen" w:hAnsi="Sylfaen"/>
          <w:sz w:val="22"/>
          <w:szCs w:val="22"/>
        </w:rPr>
        <w:t>Формат</w:t>
      </w:r>
      <w:proofErr w:type="spellEnd"/>
      <w:r w:rsidRPr="00855324">
        <w:rPr>
          <w:rStyle w:val="af0"/>
          <w:rFonts w:ascii="Sylfaen" w:hAnsi="Sylfaen"/>
          <w:sz w:val="22"/>
          <w:szCs w:val="22"/>
        </w:rPr>
        <w:t xml:space="preserve"> </w:t>
      </w:r>
      <w:proofErr w:type="spellStart"/>
      <w:r w:rsidRPr="00855324">
        <w:rPr>
          <w:rStyle w:val="af0"/>
          <w:rFonts w:ascii="Sylfaen" w:hAnsi="Sylfaen"/>
          <w:sz w:val="22"/>
          <w:szCs w:val="22"/>
        </w:rPr>
        <w:t>сохранён</w:t>
      </w:r>
      <w:proofErr w:type="spellEnd"/>
      <w:r w:rsidRPr="00855324">
        <w:rPr>
          <w:rStyle w:val="af0"/>
          <w:rFonts w:ascii="Sylfaen" w:hAnsi="Sylfaen"/>
          <w:sz w:val="22"/>
          <w:szCs w:val="22"/>
        </w:rPr>
        <w:t>.)</w:t>
      </w:r>
    </w:p>
    <w:p w14:paraId="684796C5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6466EE1B">
          <v:rect id="_x0000_i1025" style="width:0;height:1.5pt" o:hralign="center" o:hrstd="t" o:hr="t" fillcolor="#a0a0a0" stroked="f"/>
        </w:pict>
      </w:r>
    </w:p>
    <w:p w14:paraId="1D6FE38D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Номер лота | Наименование | Ед. изм. | Кол-во | Предварительная стоимость (драм) | Краткое описание (технические характеристики) | Краткое описание по договору (технические характеристики)</w:t>
      </w:r>
    </w:p>
    <w:p w14:paraId="687965D9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1. Плакат</w:t>
      </w:r>
      <w:r w:rsidRPr="00855324">
        <w:rPr>
          <w:rFonts w:ascii="Sylfaen" w:hAnsi="Sylfaen"/>
          <w:sz w:val="22"/>
          <w:szCs w:val="22"/>
          <w:lang w:val="ru-RU"/>
        </w:rPr>
        <w:br/>
        <w:t>м² – 200 шт. – 490 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/тип: 3</w:t>
      </w:r>
      <w:r w:rsidRPr="00855324">
        <w:rPr>
          <w:rFonts w:ascii="Sylfaen" w:hAnsi="Sylfaen"/>
          <w:sz w:val="22"/>
          <w:szCs w:val="22"/>
        </w:rPr>
        <w:t>x</w:t>
      </w:r>
      <w:r w:rsidRPr="00855324">
        <w:rPr>
          <w:rFonts w:ascii="Sylfaen" w:hAnsi="Sylfaen"/>
          <w:sz w:val="22"/>
          <w:szCs w:val="22"/>
          <w:lang w:val="ru-RU"/>
        </w:rPr>
        <w:t xml:space="preserve">8, непросвечивающий материал для печати, не менее 1200 </w:t>
      </w:r>
      <w:r w:rsidRPr="00855324">
        <w:rPr>
          <w:rFonts w:ascii="Sylfaen" w:hAnsi="Sylfaen"/>
          <w:sz w:val="22"/>
          <w:szCs w:val="22"/>
        </w:rPr>
        <w:t>dpi</w:t>
      </w:r>
      <w:r w:rsidRPr="00855324">
        <w:rPr>
          <w:rFonts w:ascii="Sylfaen" w:hAnsi="Sylfaen"/>
          <w:sz w:val="22"/>
          <w:szCs w:val="22"/>
          <w:lang w:val="ru-RU"/>
        </w:rPr>
        <w:t xml:space="preserve">, 440 г, матовый, </w:t>
      </w:r>
      <w:proofErr w:type="spellStart"/>
      <w:r w:rsidRPr="00855324">
        <w:rPr>
          <w:rFonts w:ascii="Sylfaen" w:hAnsi="Sylfaen"/>
          <w:sz w:val="22"/>
          <w:szCs w:val="22"/>
          <w:lang w:val="ru-RU"/>
        </w:rPr>
        <w:t>сольвентная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 xml:space="preserve"> печать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Исполнитель после подготовки каждого печатного экземпляра согласовывает его с Заказчиком. Заказчик может потребовать материалы полностью либо частями по мере необходимости. Исполнитель осуществляет доставку по адресу, указанному Заказчиком, не позднее одного рабочего дня после запроса Заказчика. Любые изменения согласовываются с Заказчиком.</w:t>
      </w:r>
    </w:p>
    <w:p w14:paraId="1445169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2. Афиша</w:t>
      </w:r>
      <w:r w:rsidRPr="00855324">
        <w:rPr>
          <w:rFonts w:ascii="Sylfaen" w:hAnsi="Sylfaen"/>
          <w:sz w:val="22"/>
          <w:szCs w:val="22"/>
          <w:lang w:val="ru-RU"/>
        </w:rPr>
        <w:br/>
        <w:t>шт. – 25 – 17 5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/тип: А3, 200 г, бумага глянцевая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Исполнитель после подготовки каждого печатного экземпляра согласовывает его с Заказчиком. Заказчик может потребовать материалы полностью либо частями по мере необходимости. Доставка — не позднее одного рабочего дня. Любые изменения согласовываются с Заказчиком.</w:t>
      </w:r>
    </w:p>
    <w:p w14:paraId="397F7F42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3. Пригласительный билет</w:t>
      </w:r>
      <w:r w:rsidRPr="00855324">
        <w:rPr>
          <w:rFonts w:ascii="Sylfaen" w:hAnsi="Sylfaen"/>
          <w:sz w:val="22"/>
          <w:szCs w:val="22"/>
          <w:lang w:val="ru-RU"/>
        </w:rPr>
        <w:br/>
        <w:t>шт. – 1500 – 190 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/тип: 140×70 мм, 200 г, бумага глянцевая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 вышеуказанному)</w:t>
      </w:r>
    </w:p>
    <w:p w14:paraId="6B41E4DC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5. Маленькая билетная книжка</w:t>
      </w:r>
      <w:r w:rsidRPr="00855324">
        <w:rPr>
          <w:rFonts w:ascii="Sylfaen" w:hAnsi="Sylfaen"/>
          <w:sz w:val="22"/>
          <w:szCs w:val="22"/>
          <w:lang w:val="ru-RU"/>
        </w:rPr>
        <w:br/>
        <w:t>шт. – 5 – 80 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/тип: 80 г, перфорация, 55 стр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 вышеуказанному)</w:t>
      </w:r>
    </w:p>
    <w:p w14:paraId="59F5BC9D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6. Буклет</w:t>
      </w:r>
      <w:r w:rsidRPr="00855324">
        <w:rPr>
          <w:rFonts w:ascii="Sylfaen" w:hAnsi="Sylfaen"/>
          <w:sz w:val="22"/>
          <w:szCs w:val="22"/>
          <w:lang w:val="ru-RU"/>
        </w:rPr>
        <w:br/>
        <w:t>шт. – 4000 – 640 000 драм</w:t>
      </w:r>
      <w:r w:rsidRPr="00855324">
        <w:rPr>
          <w:rFonts w:ascii="Sylfaen" w:hAnsi="Sylfaen"/>
          <w:sz w:val="22"/>
          <w:szCs w:val="22"/>
          <w:lang w:val="ru-RU"/>
        </w:rPr>
        <w:br/>
        <w:t xml:space="preserve">Материал/тип: А4, складывающийся, двусторонняя бумага, 200 г, </w:t>
      </w:r>
      <w:proofErr w:type="spellStart"/>
      <w:r w:rsidRPr="00855324">
        <w:rPr>
          <w:rFonts w:ascii="Sylfaen" w:hAnsi="Sylfaen"/>
          <w:sz w:val="22"/>
          <w:szCs w:val="22"/>
          <w:lang w:val="ru-RU"/>
        </w:rPr>
        <w:t>биговка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>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, с ограничением выдачи частями — не более 100 шт.)</w:t>
      </w:r>
    </w:p>
    <w:p w14:paraId="4351B41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7. Большой брошюр</w:t>
      </w:r>
      <w:r w:rsidRPr="00855324">
        <w:rPr>
          <w:rFonts w:ascii="Sylfaen" w:hAnsi="Sylfaen"/>
          <w:sz w:val="22"/>
          <w:szCs w:val="22"/>
          <w:lang w:val="ru-RU"/>
        </w:rPr>
        <w:br/>
        <w:t>кв. м – 80 – 88 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/тип: тетрадное переплётное исполнение, А4, 12 стр., 170 г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)</w:t>
      </w:r>
    </w:p>
    <w:p w14:paraId="3075D2A2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8. Малый брошюр</w:t>
      </w:r>
      <w:r w:rsidRPr="00855324">
        <w:rPr>
          <w:rFonts w:ascii="Sylfaen" w:hAnsi="Sylfaen"/>
          <w:sz w:val="22"/>
          <w:szCs w:val="22"/>
          <w:lang w:val="ru-RU"/>
        </w:rPr>
        <w:br/>
        <w:t>шт. – 30 – 43 188 драм</w:t>
      </w:r>
      <w:r w:rsidRPr="00855324">
        <w:rPr>
          <w:rFonts w:ascii="Sylfaen" w:hAnsi="Sylfaen"/>
          <w:sz w:val="22"/>
          <w:szCs w:val="22"/>
          <w:lang w:val="ru-RU"/>
        </w:rPr>
        <w:br/>
      </w:r>
      <w:r w:rsidRPr="00855324">
        <w:rPr>
          <w:rFonts w:ascii="Sylfaen" w:hAnsi="Sylfaen"/>
          <w:sz w:val="22"/>
          <w:szCs w:val="22"/>
          <w:lang w:val="ru-RU"/>
        </w:rPr>
        <w:lastRenderedPageBreak/>
        <w:t>Материал/тип: А5, тетрадное исполнение, 10 стр., 170 г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)</w:t>
      </w:r>
    </w:p>
    <w:p w14:paraId="331E5E4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10. Самоклеящаяся пленка</w:t>
      </w:r>
      <w:r w:rsidRPr="00855324">
        <w:rPr>
          <w:rFonts w:ascii="Sylfaen" w:hAnsi="Sylfaen"/>
          <w:sz w:val="22"/>
          <w:szCs w:val="22"/>
          <w:lang w:val="ru-RU"/>
        </w:rPr>
        <w:br/>
        <w:t>м² – 15 – 62 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: самоклеящийся.</w:t>
      </w:r>
      <w:r w:rsidRPr="00855324">
        <w:rPr>
          <w:rFonts w:ascii="Sylfaen" w:hAnsi="Sylfaen"/>
          <w:sz w:val="22"/>
          <w:szCs w:val="22"/>
          <w:lang w:val="ru-RU"/>
        </w:rPr>
        <w:br/>
        <w:t>Описание: (аналогично)</w:t>
      </w:r>
    </w:p>
    <w:p w14:paraId="2F12AF7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</w:rPr>
      </w:pPr>
      <w:r w:rsidRPr="00855324">
        <w:rPr>
          <w:rStyle w:val="ab"/>
          <w:rFonts w:ascii="Sylfaen" w:hAnsi="Sylfaen"/>
          <w:sz w:val="22"/>
          <w:szCs w:val="22"/>
          <w:lang w:val="ru-RU"/>
        </w:rPr>
        <w:t>11. Грамота-благодарность</w:t>
      </w:r>
      <w:r w:rsidRPr="00855324">
        <w:rPr>
          <w:rFonts w:ascii="Sylfaen" w:hAnsi="Sylfaen"/>
          <w:sz w:val="22"/>
          <w:szCs w:val="22"/>
          <w:lang w:val="ru-RU"/>
        </w:rPr>
        <w:br/>
        <w:t>шт. – 10 – 7000 драм</w:t>
      </w:r>
      <w:r w:rsidRPr="00855324">
        <w:rPr>
          <w:rFonts w:ascii="Sylfaen" w:hAnsi="Sylfaen"/>
          <w:sz w:val="22"/>
          <w:szCs w:val="22"/>
          <w:lang w:val="ru-RU"/>
        </w:rPr>
        <w:br/>
        <w:t>Материал: Формат А4, вертикальный и горизонтальный, плотность бумаги 300 г, цвет: белый, глянцевый и матовый, односторонняя лазерная цветная печать.</w:t>
      </w:r>
      <w:r w:rsidRPr="00855324">
        <w:rPr>
          <w:rFonts w:ascii="Sylfaen" w:hAnsi="Sylfaen"/>
          <w:sz w:val="22"/>
          <w:szCs w:val="22"/>
          <w:lang w:val="ru-RU"/>
        </w:rPr>
        <w:br/>
      </w:r>
      <w:proofErr w:type="spellStart"/>
      <w:r w:rsidRPr="00855324">
        <w:rPr>
          <w:rFonts w:ascii="Sylfaen" w:hAnsi="Sylfaen"/>
          <w:sz w:val="22"/>
          <w:szCs w:val="22"/>
        </w:rPr>
        <w:t>Описание</w:t>
      </w:r>
      <w:proofErr w:type="spellEnd"/>
      <w:r w:rsidRPr="00855324">
        <w:rPr>
          <w:rFonts w:ascii="Sylfaen" w:hAnsi="Sylfaen"/>
          <w:sz w:val="22"/>
          <w:szCs w:val="22"/>
        </w:rPr>
        <w:t>: (</w:t>
      </w:r>
      <w:proofErr w:type="spellStart"/>
      <w:r w:rsidRPr="00855324">
        <w:rPr>
          <w:rFonts w:ascii="Sylfaen" w:hAnsi="Sylfaen"/>
          <w:sz w:val="22"/>
          <w:szCs w:val="22"/>
        </w:rPr>
        <w:t>аналогично</w:t>
      </w:r>
      <w:proofErr w:type="spellEnd"/>
      <w:r w:rsidRPr="00855324">
        <w:rPr>
          <w:rFonts w:ascii="Sylfaen" w:hAnsi="Sylfaen"/>
          <w:sz w:val="22"/>
          <w:szCs w:val="22"/>
        </w:rPr>
        <w:t>)</w:t>
      </w:r>
    </w:p>
    <w:p w14:paraId="7AE154FE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5BC96310">
          <v:rect id="_x0000_i1026" style="width:0;height:1.5pt" o:hralign="center" o:hrstd="t" o:hr="t" fillcolor="#a0a0a0" stroked="f"/>
        </w:pict>
      </w:r>
    </w:p>
    <w:p w14:paraId="31869766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Применённая процедура закупки и обоснование выбора</w:t>
      </w:r>
    </w:p>
    <w:p w14:paraId="136AF91A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Статья 22 Закона РА «О закупках».</w:t>
      </w:r>
    </w:p>
    <w:p w14:paraId="09E31425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ата направления/размещения приглашения</w:t>
      </w:r>
    </w:p>
    <w:p w14:paraId="67887DAC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13.10.2025 г.</w:t>
      </w:r>
    </w:p>
    <w:p w14:paraId="7A4A0C18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ата внесения изменений в приглашение</w:t>
      </w:r>
    </w:p>
    <w:p w14:paraId="05BEE20B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…</w:t>
      </w:r>
    </w:p>
    <w:p w14:paraId="06F27413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</w:rPr>
      </w:pPr>
      <w:proofErr w:type="spellStart"/>
      <w:r w:rsidRPr="00855324">
        <w:rPr>
          <w:rFonts w:ascii="Sylfaen" w:hAnsi="Sylfaen"/>
          <w:sz w:val="22"/>
          <w:szCs w:val="22"/>
        </w:rPr>
        <w:t>Разъяснения</w:t>
      </w:r>
      <w:proofErr w:type="spellEnd"/>
      <w:r w:rsidRPr="00855324">
        <w:rPr>
          <w:rFonts w:ascii="Sylfaen" w:hAnsi="Sylfaen"/>
          <w:sz w:val="22"/>
          <w:szCs w:val="22"/>
        </w:rPr>
        <w:t xml:space="preserve"> </w:t>
      </w:r>
      <w:proofErr w:type="spellStart"/>
      <w:r w:rsidRPr="00855324">
        <w:rPr>
          <w:rFonts w:ascii="Sylfaen" w:hAnsi="Sylfaen"/>
          <w:sz w:val="22"/>
          <w:szCs w:val="22"/>
        </w:rPr>
        <w:t>по</w:t>
      </w:r>
      <w:proofErr w:type="spellEnd"/>
      <w:r w:rsidRPr="00855324">
        <w:rPr>
          <w:rFonts w:ascii="Sylfaen" w:hAnsi="Sylfaen"/>
          <w:sz w:val="22"/>
          <w:szCs w:val="22"/>
        </w:rPr>
        <w:t xml:space="preserve"> </w:t>
      </w:r>
      <w:proofErr w:type="spellStart"/>
      <w:r w:rsidRPr="00855324">
        <w:rPr>
          <w:rFonts w:ascii="Sylfaen" w:hAnsi="Sylfaen"/>
          <w:sz w:val="22"/>
          <w:szCs w:val="22"/>
        </w:rPr>
        <w:t>приглашению</w:t>
      </w:r>
      <w:proofErr w:type="spellEnd"/>
    </w:p>
    <w:p w14:paraId="1E5BB999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</w:rPr>
      </w:pPr>
      <w:r w:rsidRPr="00855324">
        <w:rPr>
          <w:rFonts w:ascii="Sylfaen" w:hAnsi="Sylfaen"/>
          <w:sz w:val="22"/>
          <w:szCs w:val="22"/>
        </w:rPr>
        <w:t>…</w:t>
      </w:r>
    </w:p>
    <w:p w14:paraId="3FEBDB01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57EA542C">
          <v:rect id="_x0000_i1027" style="width:0;height:1.5pt" o:hralign="center" o:hrstd="t" o:hr="t" fillcolor="#a0a0a0" stroked="f"/>
        </w:pict>
      </w:r>
    </w:p>
    <w:p w14:paraId="563D8696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Участники и предложенные цены (в драм, без НДС / НДС / всего)</w:t>
      </w:r>
    </w:p>
    <w:p w14:paraId="1160FE70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Глобал Принт ООО — по всем лотам (данные приведены в таблице исходного текста)</w:t>
      </w:r>
    </w:p>
    <w:p w14:paraId="510DCF46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53AC0362">
          <v:rect id="_x0000_i1028" style="width:0;height:1.5pt" o:hralign="center" o:hrstd="t" o:hr="t" fillcolor="#a0a0a0" stroked="f"/>
        </w:pict>
      </w:r>
    </w:p>
    <w:p w14:paraId="19D5A04D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Сведения об отклонённых заявках</w:t>
      </w:r>
    </w:p>
    <w:p w14:paraId="337364B8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f0"/>
          <w:rFonts w:ascii="Sylfaen" w:hAnsi="Sylfaen"/>
          <w:sz w:val="22"/>
          <w:szCs w:val="22"/>
          <w:lang w:val="ru-RU"/>
        </w:rPr>
        <w:t>(таблица как в оригинале, формулировки: «достаточно/недостаточно», «соответствует/не соответствует» и т.д.)</w:t>
      </w:r>
    </w:p>
    <w:p w14:paraId="6CEBA9E7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090AB9EB">
          <v:rect id="_x0000_i1029" style="width:0;height:1.5pt" o:hralign="center" o:hrstd="t" o:hr="t" fillcolor="#a0a0a0" stroked="f"/>
        </w:pict>
      </w:r>
    </w:p>
    <w:p w14:paraId="27E1F290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ата решения об определении победителя</w:t>
      </w:r>
    </w:p>
    <w:p w14:paraId="22234AAB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21.10.2025 г.</w:t>
      </w:r>
    </w:p>
    <w:p w14:paraId="3EF4391E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Период бездействия</w:t>
      </w:r>
    </w:p>
    <w:p w14:paraId="3A401A2D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Начало: 21.10.2025</w:t>
      </w:r>
      <w:r w:rsidRPr="00855324">
        <w:rPr>
          <w:rFonts w:ascii="Sylfaen" w:hAnsi="Sylfaen"/>
          <w:sz w:val="22"/>
          <w:szCs w:val="22"/>
          <w:lang w:val="ru-RU"/>
        </w:rPr>
        <w:br/>
        <w:t>Окончание: 04.11.2025</w:t>
      </w:r>
    </w:p>
    <w:p w14:paraId="483907DD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lastRenderedPageBreak/>
        <w:t>Дата уведомления участника о предложении заключить договор</w:t>
      </w:r>
    </w:p>
    <w:p w14:paraId="4EEF891E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12.11.2025 г.</w:t>
      </w:r>
    </w:p>
    <w:p w14:paraId="566C29F3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ата поступления подписанного участником договора</w:t>
      </w:r>
    </w:p>
    <w:p w14:paraId="0E92384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17.11.2025 г.</w:t>
      </w:r>
    </w:p>
    <w:p w14:paraId="1A84DB73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ата подписания договора Заказчиком</w:t>
      </w:r>
    </w:p>
    <w:p w14:paraId="75E38957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18.11.2025 г.</w:t>
      </w:r>
    </w:p>
    <w:p w14:paraId="3518C225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7B8B34C0">
          <v:rect id="_x0000_i1030" style="width:0;height:1.5pt" o:hralign="center" o:hrstd="t" o:hr="t" fillcolor="#a0a0a0" stroked="f"/>
        </w:pict>
      </w:r>
    </w:p>
    <w:p w14:paraId="11DCE2E1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Сведения о заключённом договоре</w:t>
      </w:r>
    </w:p>
    <w:p w14:paraId="61F8989E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Style w:val="af0"/>
          <w:rFonts w:ascii="Sylfaen" w:hAnsi="Sylfaen"/>
          <w:sz w:val="22"/>
          <w:szCs w:val="22"/>
          <w:lang w:val="ru-RU"/>
        </w:rPr>
        <w:t>(Таблица: номер лота, участник, номер договора, дата, срок исполнения, аванс, сумма — в соответствии с текстом)</w:t>
      </w:r>
      <w:r w:rsidRPr="00855324">
        <w:rPr>
          <w:rFonts w:ascii="Sylfaen" w:hAnsi="Sylfaen"/>
          <w:sz w:val="22"/>
          <w:szCs w:val="22"/>
          <w:lang w:val="ru-RU"/>
        </w:rPr>
        <w:br/>
        <w:t xml:space="preserve">Победитель всех лотов: ООО «Глобал Принт», адрес: г. Ереван, ул. </w:t>
      </w:r>
      <w:proofErr w:type="spellStart"/>
      <w:r w:rsidRPr="00855324">
        <w:rPr>
          <w:rFonts w:ascii="Sylfaen" w:hAnsi="Sylfaen"/>
          <w:sz w:val="22"/>
          <w:szCs w:val="22"/>
          <w:lang w:val="ru-RU"/>
        </w:rPr>
        <w:t>Тейшебаини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>, д. 6/1</w:t>
      </w:r>
      <w:r w:rsidRPr="00855324">
        <w:rPr>
          <w:rFonts w:ascii="Sylfaen" w:hAnsi="Sylfaen"/>
          <w:sz w:val="22"/>
          <w:szCs w:val="22"/>
          <w:lang w:val="ru-RU"/>
        </w:rPr>
        <w:br/>
        <w:t xml:space="preserve">Эл. почта: </w:t>
      </w:r>
      <w:r w:rsidRPr="00855324">
        <w:rPr>
          <w:rFonts w:ascii="Sylfaen" w:hAnsi="Sylfaen"/>
          <w:sz w:val="22"/>
          <w:szCs w:val="22"/>
        </w:rPr>
        <w:t>meri</w:t>
      </w:r>
      <w:r w:rsidRPr="00855324">
        <w:rPr>
          <w:rFonts w:ascii="Sylfaen" w:hAnsi="Sylfaen"/>
          <w:sz w:val="22"/>
          <w:szCs w:val="22"/>
          <w:lang w:val="ru-RU"/>
        </w:rPr>
        <w:t>.</w:t>
      </w:r>
      <w:proofErr w:type="spellStart"/>
      <w:r w:rsidRPr="00855324">
        <w:rPr>
          <w:rFonts w:ascii="Sylfaen" w:hAnsi="Sylfaen"/>
          <w:sz w:val="22"/>
          <w:szCs w:val="22"/>
        </w:rPr>
        <w:t>goaryan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>.89@</w:t>
      </w:r>
      <w:r w:rsidRPr="00855324">
        <w:rPr>
          <w:rFonts w:ascii="Sylfaen" w:hAnsi="Sylfaen"/>
          <w:sz w:val="22"/>
          <w:szCs w:val="22"/>
        </w:rPr>
        <w:t>mail</w:t>
      </w:r>
      <w:r w:rsidRPr="00855324">
        <w:rPr>
          <w:rFonts w:ascii="Sylfaen" w:hAnsi="Sylfaen"/>
          <w:sz w:val="22"/>
          <w:szCs w:val="22"/>
          <w:lang w:val="ru-RU"/>
        </w:rPr>
        <w:t>.</w:t>
      </w:r>
      <w:proofErr w:type="spellStart"/>
      <w:r w:rsidRPr="00855324">
        <w:rPr>
          <w:rFonts w:ascii="Sylfaen" w:hAnsi="Sylfaen"/>
          <w:sz w:val="22"/>
          <w:szCs w:val="22"/>
        </w:rPr>
        <w:t>ru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br/>
        <w:t>Налоговый номер: 00512947</w:t>
      </w:r>
    </w:p>
    <w:p w14:paraId="1903DF29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2673956D">
          <v:rect id="_x0000_i1031" style="width:0;height:1.5pt" o:hralign="center" o:hrstd="t" o:hr="t" fillcolor="#a0a0a0" stroked="f"/>
        </w:pict>
      </w:r>
    </w:p>
    <w:p w14:paraId="4494E1BD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Дополнительная информация</w:t>
      </w:r>
    </w:p>
    <w:p w14:paraId="1EA4F231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</w:rPr>
      </w:pPr>
      <w:r w:rsidRPr="00855324">
        <w:rPr>
          <w:rFonts w:ascii="Sylfaen" w:hAnsi="Sylfaen"/>
          <w:sz w:val="22"/>
          <w:szCs w:val="22"/>
          <w:lang w:val="ru-RU"/>
        </w:rPr>
        <w:t xml:space="preserve">Ход закупки нарушений не выявил. </w:t>
      </w:r>
      <w:proofErr w:type="spellStart"/>
      <w:r w:rsidRPr="00855324">
        <w:rPr>
          <w:rFonts w:ascii="Sylfaen" w:hAnsi="Sylfaen"/>
          <w:sz w:val="22"/>
          <w:szCs w:val="22"/>
        </w:rPr>
        <w:t>Жалобы</w:t>
      </w:r>
      <w:proofErr w:type="spellEnd"/>
      <w:r w:rsidRPr="00855324">
        <w:rPr>
          <w:rFonts w:ascii="Sylfaen" w:hAnsi="Sylfaen"/>
          <w:sz w:val="22"/>
          <w:szCs w:val="22"/>
        </w:rPr>
        <w:t xml:space="preserve"> не </w:t>
      </w:r>
      <w:proofErr w:type="spellStart"/>
      <w:r w:rsidRPr="00855324">
        <w:rPr>
          <w:rFonts w:ascii="Sylfaen" w:hAnsi="Sylfaen"/>
          <w:sz w:val="22"/>
          <w:szCs w:val="22"/>
        </w:rPr>
        <w:t>поступали</w:t>
      </w:r>
      <w:proofErr w:type="spellEnd"/>
      <w:r w:rsidRPr="00855324">
        <w:rPr>
          <w:rFonts w:ascii="Sylfaen" w:hAnsi="Sylfaen"/>
          <w:sz w:val="22"/>
          <w:szCs w:val="22"/>
        </w:rPr>
        <w:t>.</w:t>
      </w:r>
    </w:p>
    <w:p w14:paraId="38EC162C" w14:textId="77777777" w:rsidR="00855324" w:rsidRPr="00855324" w:rsidRDefault="00855324" w:rsidP="00855324">
      <w:pPr>
        <w:rPr>
          <w:rFonts w:ascii="Sylfaen" w:hAnsi="Sylfaen"/>
        </w:rPr>
      </w:pPr>
      <w:r w:rsidRPr="00855324">
        <w:rPr>
          <w:rFonts w:ascii="Sylfaen" w:hAnsi="Sylfaen"/>
        </w:rPr>
        <w:pict w14:anchorId="3B382AD3">
          <v:rect id="_x0000_i1032" style="width:0;height:1.5pt" o:hralign="center" o:hrstd="t" o:hr="t" fillcolor="#a0a0a0" stroked="f"/>
        </w:pict>
      </w:r>
    </w:p>
    <w:p w14:paraId="541B5DB1" w14:textId="77777777" w:rsidR="00855324" w:rsidRPr="00855324" w:rsidRDefault="00855324" w:rsidP="00855324">
      <w:pPr>
        <w:pStyle w:val="3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Контактное лицо по вопросам, связанным с данным объявлением</w:t>
      </w:r>
    </w:p>
    <w:p w14:paraId="38E6229F" w14:textId="77777777" w:rsidR="00855324" w:rsidRPr="00855324" w:rsidRDefault="00855324" w:rsidP="00855324">
      <w:pPr>
        <w:pStyle w:val="aa"/>
        <w:rPr>
          <w:rFonts w:ascii="Sylfaen" w:hAnsi="Sylfaen"/>
          <w:sz w:val="22"/>
          <w:szCs w:val="22"/>
          <w:lang w:val="ru-RU"/>
        </w:rPr>
      </w:pPr>
      <w:r w:rsidRPr="00855324">
        <w:rPr>
          <w:rFonts w:ascii="Sylfaen" w:hAnsi="Sylfaen"/>
          <w:sz w:val="22"/>
          <w:szCs w:val="22"/>
          <w:lang w:val="ru-RU"/>
        </w:rPr>
        <w:t>Координатор закупок:</w:t>
      </w:r>
      <w:r w:rsidRPr="00855324">
        <w:rPr>
          <w:rFonts w:ascii="Sylfaen" w:hAnsi="Sylfaen"/>
          <w:sz w:val="22"/>
          <w:szCs w:val="22"/>
          <w:lang w:val="ru-RU"/>
        </w:rPr>
        <w:br/>
        <w:t xml:space="preserve">М. </w:t>
      </w:r>
      <w:proofErr w:type="spellStart"/>
      <w:r w:rsidRPr="00855324">
        <w:rPr>
          <w:rFonts w:ascii="Sylfaen" w:hAnsi="Sylfaen"/>
          <w:sz w:val="22"/>
          <w:szCs w:val="22"/>
          <w:lang w:val="ru-RU"/>
        </w:rPr>
        <w:t>Димитрян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br/>
        <w:t>Тел.: +37493842784</w:t>
      </w:r>
      <w:r w:rsidRPr="00855324">
        <w:rPr>
          <w:rFonts w:ascii="Sylfaen" w:hAnsi="Sylfaen"/>
          <w:sz w:val="22"/>
          <w:szCs w:val="22"/>
          <w:lang w:val="ru-RU"/>
        </w:rPr>
        <w:br/>
        <w:t xml:space="preserve">Эл. почта: </w:t>
      </w:r>
      <w:proofErr w:type="spellStart"/>
      <w:r w:rsidRPr="00855324">
        <w:rPr>
          <w:rFonts w:ascii="Sylfaen" w:hAnsi="Sylfaen"/>
          <w:sz w:val="22"/>
          <w:szCs w:val="22"/>
        </w:rPr>
        <w:t>gnumnerfolkcenter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>@</w:t>
      </w:r>
      <w:proofErr w:type="spellStart"/>
      <w:r w:rsidRPr="00855324">
        <w:rPr>
          <w:rFonts w:ascii="Sylfaen" w:hAnsi="Sylfaen"/>
          <w:sz w:val="22"/>
          <w:szCs w:val="22"/>
        </w:rPr>
        <w:t>gmail</w:t>
      </w:r>
      <w:proofErr w:type="spellEnd"/>
      <w:r w:rsidRPr="00855324">
        <w:rPr>
          <w:rFonts w:ascii="Sylfaen" w:hAnsi="Sylfaen"/>
          <w:sz w:val="22"/>
          <w:szCs w:val="22"/>
          <w:lang w:val="ru-RU"/>
        </w:rPr>
        <w:t>.</w:t>
      </w:r>
      <w:r w:rsidRPr="00855324">
        <w:rPr>
          <w:rFonts w:ascii="Sylfaen" w:hAnsi="Sylfaen"/>
          <w:sz w:val="22"/>
          <w:szCs w:val="22"/>
        </w:rPr>
        <w:t>com</w:t>
      </w:r>
    </w:p>
    <w:p w14:paraId="03D7E279" w14:textId="0C17EFF6" w:rsidR="00855324" w:rsidRPr="00855324" w:rsidRDefault="00855324" w:rsidP="00855324">
      <w:pPr>
        <w:spacing w:before="0" w:after="0"/>
        <w:ind w:left="0" w:firstLine="0"/>
        <w:rPr>
          <w:rFonts w:ascii="Sylfaen" w:eastAsia="Times New Roman" w:hAnsi="Sylfaen" w:cs="Sylfaen"/>
          <w:bCs/>
          <w:lang w:val="ru-RU" w:eastAsia="ru-RU"/>
        </w:rPr>
      </w:pPr>
    </w:p>
    <w:p w14:paraId="0D5D6618" w14:textId="53226343" w:rsidR="00855324" w:rsidRPr="00855324" w:rsidRDefault="00855324" w:rsidP="00855324">
      <w:pPr>
        <w:spacing w:before="0" w:after="0"/>
        <w:ind w:left="0" w:firstLine="0"/>
        <w:rPr>
          <w:rFonts w:ascii="Sylfaen" w:eastAsia="Times New Roman" w:hAnsi="Sylfaen" w:cs="Sylfaen"/>
          <w:bCs/>
          <w:lang w:val="af-ZA" w:eastAsia="ru-RU"/>
        </w:rPr>
      </w:pPr>
    </w:p>
    <w:p w14:paraId="6946D22F" w14:textId="5CFA54E7" w:rsidR="00855324" w:rsidRPr="00855324" w:rsidRDefault="00855324" w:rsidP="00855324">
      <w:pPr>
        <w:spacing w:before="0" w:after="0"/>
        <w:ind w:left="0" w:firstLine="0"/>
        <w:rPr>
          <w:rFonts w:ascii="Sylfaen" w:eastAsia="Times New Roman" w:hAnsi="Sylfaen" w:cs="Sylfaen"/>
          <w:bCs/>
          <w:lang w:val="af-ZA" w:eastAsia="ru-RU"/>
        </w:rPr>
      </w:pPr>
    </w:p>
    <w:p w14:paraId="0A97F71D" w14:textId="02EFDB2C" w:rsidR="00855324" w:rsidRPr="00855324" w:rsidRDefault="00855324" w:rsidP="00855324">
      <w:pPr>
        <w:spacing w:before="0" w:after="0"/>
        <w:ind w:left="0" w:firstLine="0"/>
        <w:rPr>
          <w:rFonts w:ascii="Sylfaen" w:eastAsia="Times New Roman" w:hAnsi="Sylfaen" w:cs="Sylfaen"/>
          <w:bCs/>
          <w:lang w:val="af-ZA" w:eastAsia="ru-RU"/>
        </w:rPr>
      </w:pPr>
    </w:p>
    <w:p w14:paraId="46B7CCF9" w14:textId="77777777" w:rsidR="00855324" w:rsidRPr="00855324" w:rsidRDefault="00855324" w:rsidP="00855324">
      <w:pPr>
        <w:spacing w:before="0" w:after="0"/>
        <w:ind w:left="0" w:firstLine="0"/>
        <w:rPr>
          <w:rFonts w:ascii="Sylfaen" w:eastAsia="Times New Roman" w:hAnsi="Sylfaen" w:cs="Sylfaen"/>
          <w:bCs/>
          <w:lang w:val="af-ZA" w:eastAsia="ru-RU"/>
        </w:rPr>
      </w:pPr>
    </w:p>
    <w:sectPr w:rsidR="00855324" w:rsidRPr="00855324" w:rsidSect="001B322E">
      <w:pgSz w:w="11907" w:h="16840" w:code="9"/>
      <w:pgMar w:top="284" w:right="562" w:bottom="284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8D0A9" w14:textId="77777777" w:rsidR="00E31D25" w:rsidRDefault="00E31D25" w:rsidP="0022631D">
      <w:pPr>
        <w:spacing w:before="0" w:after="0"/>
      </w:pPr>
      <w:r>
        <w:separator/>
      </w:r>
    </w:p>
  </w:endnote>
  <w:endnote w:type="continuationSeparator" w:id="0">
    <w:p w14:paraId="4372038A" w14:textId="77777777" w:rsidR="00E31D25" w:rsidRDefault="00E31D25" w:rsidP="0022631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HEA Grapalat">
    <w:altName w:val="Sylfaen"/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Armeni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LatArm">
    <w:altName w:val="Arial"/>
    <w:charset w:val="00"/>
    <w:family w:val="swiss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DF745" w14:textId="77777777" w:rsidR="00E31D25" w:rsidRDefault="00E31D25" w:rsidP="0022631D">
      <w:pPr>
        <w:spacing w:before="0" w:after="0"/>
      </w:pPr>
      <w:r>
        <w:separator/>
      </w:r>
    </w:p>
  </w:footnote>
  <w:footnote w:type="continuationSeparator" w:id="0">
    <w:p w14:paraId="2CC50EE0" w14:textId="77777777" w:rsidR="00E31D25" w:rsidRDefault="00E31D25" w:rsidP="0022631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01A6"/>
    <w:multiLevelType w:val="hybridMultilevel"/>
    <w:tmpl w:val="2EECA476"/>
    <w:lvl w:ilvl="0" w:tplc="E6D6387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1590C"/>
    <w:multiLevelType w:val="hybridMultilevel"/>
    <w:tmpl w:val="BE8816BE"/>
    <w:lvl w:ilvl="0" w:tplc="F91C4122">
      <w:start w:val="365"/>
      <w:numFmt w:val="bullet"/>
      <w:lvlText w:val="-"/>
      <w:lvlJc w:val="left"/>
      <w:pPr>
        <w:ind w:left="720" w:hanging="360"/>
      </w:pPr>
      <w:rPr>
        <w:rFonts w:ascii="GHEA Grapalat" w:eastAsia="Times New Roman" w:hAnsi="GHEA Grapalat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003"/>
    <w:multiLevelType w:val="hybridMultilevel"/>
    <w:tmpl w:val="300A3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E3B98"/>
    <w:multiLevelType w:val="hybridMultilevel"/>
    <w:tmpl w:val="BB44A8C4"/>
    <w:lvl w:ilvl="0" w:tplc="70525F4E">
      <w:numFmt w:val="bullet"/>
      <w:lvlText w:val="-"/>
      <w:lvlJc w:val="left"/>
      <w:pPr>
        <w:ind w:left="900" w:hanging="360"/>
      </w:pPr>
      <w:rPr>
        <w:rFonts w:ascii="GHEA Grapalat" w:eastAsia="Times New Roman" w:hAnsi="GHEA Grapalat" w:cs="Times New Roman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66E953BB"/>
    <w:multiLevelType w:val="hybridMultilevel"/>
    <w:tmpl w:val="D818B03A"/>
    <w:lvl w:ilvl="0" w:tplc="F91C4122">
      <w:start w:val="365"/>
      <w:numFmt w:val="bullet"/>
      <w:lvlText w:val="-"/>
      <w:lvlJc w:val="left"/>
      <w:pPr>
        <w:ind w:left="1428" w:hanging="360"/>
      </w:pPr>
      <w:rPr>
        <w:rFonts w:ascii="GHEA Grapalat" w:eastAsia="Times New Roman" w:hAnsi="GHEA Grapalat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MDA0MzWxNDc3tTBW0lEKTi0uzszPAykwrAUAQ0tnAywAAAA="/>
  </w:docVars>
  <w:rsids>
    <w:rsidRoot w:val="00E243EA"/>
    <w:rsid w:val="0000087E"/>
    <w:rsid w:val="00004CE1"/>
    <w:rsid w:val="00005E43"/>
    <w:rsid w:val="000075D5"/>
    <w:rsid w:val="00012170"/>
    <w:rsid w:val="000319EB"/>
    <w:rsid w:val="00042D6D"/>
    <w:rsid w:val="00044EA8"/>
    <w:rsid w:val="00046CCF"/>
    <w:rsid w:val="000477E5"/>
    <w:rsid w:val="00051439"/>
    <w:rsid w:val="00051ECE"/>
    <w:rsid w:val="00051FC1"/>
    <w:rsid w:val="00066499"/>
    <w:rsid w:val="0007090E"/>
    <w:rsid w:val="000725D5"/>
    <w:rsid w:val="00073D66"/>
    <w:rsid w:val="000825C8"/>
    <w:rsid w:val="000864C0"/>
    <w:rsid w:val="00096113"/>
    <w:rsid w:val="000A0B75"/>
    <w:rsid w:val="000A1390"/>
    <w:rsid w:val="000A28B9"/>
    <w:rsid w:val="000B0199"/>
    <w:rsid w:val="000C0273"/>
    <w:rsid w:val="000C3893"/>
    <w:rsid w:val="000C458A"/>
    <w:rsid w:val="000D0B74"/>
    <w:rsid w:val="000D0BA3"/>
    <w:rsid w:val="000D2811"/>
    <w:rsid w:val="000E4FF1"/>
    <w:rsid w:val="000F376D"/>
    <w:rsid w:val="000F6673"/>
    <w:rsid w:val="000F6799"/>
    <w:rsid w:val="00102160"/>
    <w:rsid w:val="001021B0"/>
    <w:rsid w:val="00102C58"/>
    <w:rsid w:val="001129C8"/>
    <w:rsid w:val="00114182"/>
    <w:rsid w:val="00114FDD"/>
    <w:rsid w:val="00121707"/>
    <w:rsid w:val="00150E65"/>
    <w:rsid w:val="00162D12"/>
    <w:rsid w:val="00167BD1"/>
    <w:rsid w:val="00170EAD"/>
    <w:rsid w:val="001720E7"/>
    <w:rsid w:val="00172785"/>
    <w:rsid w:val="00175F76"/>
    <w:rsid w:val="0018422F"/>
    <w:rsid w:val="00195ADB"/>
    <w:rsid w:val="001A1999"/>
    <w:rsid w:val="001A761F"/>
    <w:rsid w:val="001B322E"/>
    <w:rsid w:val="001C1BE1"/>
    <w:rsid w:val="001C32E4"/>
    <w:rsid w:val="001D19F6"/>
    <w:rsid w:val="001D7A13"/>
    <w:rsid w:val="001E0091"/>
    <w:rsid w:val="001E0AD3"/>
    <w:rsid w:val="001F01A0"/>
    <w:rsid w:val="001F036B"/>
    <w:rsid w:val="001F0948"/>
    <w:rsid w:val="001F6FAA"/>
    <w:rsid w:val="001F74D8"/>
    <w:rsid w:val="002013BD"/>
    <w:rsid w:val="00203538"/>
    <w:rsid w:val="002129D2"/>
    <w:rsid w:val="0022247C"/>
    <w:rsid w:val="0022631D"/>
    <w:rsid w:val="00227172"/>
    <w:rsid w:val="0023402E"/>
    <w:rsid w:val="00243787"/>
    <w:rsid w:val="002447C3"/>
    <w:rsid w:val="00246D9E"/>
    <w:rsid w:val="00247741"/>
    <w:rsid w:val="0025172F"/>
    <w:rsid w:val="00254C11"/>
    <w:rsid w:val="00256C47"/>
    <w:rsid w:val="0025789E"/>
    <w:rsid w:val="00261801"/>
    <w:rsid w:val="002624F5"/>
    <w:rsid w:val="002740FE"/>
    <w:rsid w:val="00276925"/>
    <w:rsid w:val="00277160"/>
    <w:rsid w:val="00277E3B"/>
    <w:rsid w:val="002811C0"/>
    <w:rsid w:val="0028166E"/>
    <w:rsid w:val="00282236"/>
    <w:rsid w:val="00285DD6"/>
    <w:rsid w:val="00291A4B"/>
    <w:rsid w:val="002948AE"/>
    <w:rsid w:val="00295B92"/>
    <w:rsid w:val="002A32D3"/>
    <w:rsid w:val="002B3432"/>
    <w:rsid w:val="002C0908"/>
    <w:rsid w:val="002C1743"/>
    <w:rsid w:val="002C1BDD"/>
    <w:rsid w:val="002C1FB8"/>
    <w:rsid w:val="002C34B7"/>
    <w:rsid w:val="002C3F59"/>
    <w:rsid w:val="002D06BF"/>
    <w:rsid w:val="002D7FBD"/>
    <w:rsid w:val="002E02A1"/>
    <w:rsid w:val="002E32D8"/>
    <w:rsid w:val="002E42B5"/>
    <w:rsid w:val="002E4E6F"/>
    <w:rsid w:val="002F14C7"/>
    <w:rsid w:val="002F15E2"/>
    <w:rsid w:val="002F16CC"/>
    <w:rsid w:val="002F1DEC"/>
    <w:rsid w:val="002F1FEB"/>
    <w:rsid w:val="003024D8"/>
    <w:rsid w:val="0030459B"/>
    <w:rsid w:val="00306C3A"/>
    <w:rsid w:val="00312933"/>
    <w:rsid w:val="003167A4"/>
    <w:rsid w:val="003172F2"/>
    <w:rsid w:val="00331C95"/>
    <w:rsid w:val="003329D1"/>
    <w:rsid w:val="00341F6C"/>
    <w:rsid w:val="003441B0"/>
    <w:rsid w:val="003477ED"/>
    <w:rsid w:val="00351577"/>
    <w:rsid w:val="00352727"/>
    <w:rsid w:val="00354C0C"/>
    <w:rsid w:val="00356D06"/>
    <w:rsid w:val="00356DE9"/>
    <w:rsid w:val="00371B1D"/>
    <w:rsid w:val="00376051"/>
    <w:rsid w:val="003904EC"/>
    <w:rsid w:val="003928A7"/>
    <w:rsid w:val="0039713A"/>
    <w:rsid w:val="00397E88"/>
    <w:rsid w:val="003A00F6"/>
    <w:rsid w:val="003B10A9"/>
    <w:rsid w:val="003B2758"/>
    <w:rsid w:val="003B452B"/>
    <w:rsid w:val="003B4C9A"/>
    <w:rsid w:val="003B4FC6"/>
    <w:rsid w:val="003C258D"/>
    <w:rsid w:val="003C6D7B"/>
    <w:rsid w:val="003D1D2D"/>
    <w:rsid w:val="003D62EB"/>
    <w:rsid w:val="003E1D23"/>
    <w:rsid w:val="003E299F"/>
    <w:rsid w:val="003E3D40"/>
    <w:rsid w:val="003E6978"/>
    <w:rsid w:val="003F22A7"/>
    <w:rsid w:val="003F4C3C"/>
    <w:rsid w:val="003F6193"/>
    <w:rsid w:val="004129EA"/>
    <w:rsid w:val="00423B05"/>
    <w:rsid w:val="0042484E"/>
    <w:rsid w:val="004304A7"/>
    <w:rsid w:val="00433E07"/>
    <w:rsid w:val="00433E3C"/>
    <w:rsid w:val="00433E54"/>
    <w:rsid w:val="004359A4"/>
    <w:rsid w:val="00436A69"/>
    <w:rsid w:val="00440DAD"/>
    <w:rsid w:val="00444378"/>
    <w:rsid w:val="00446CDB"/>
    <w:rsid w:val="00461711"/>
    <w:rsid w:val="00472069"/>
    <w:rsid w:val="00474C2F"/>
    <w:rsid w:val="004764CD"/>
    <w:rsid w:val="00480743"/>
    <w:rsid w:val="004875E0"/>
    <w:rsid w:val="00491710"/>
    <w:rsid w:val="00491B8B"/>
    <w:rsid w:val="004941FD"/>
    <w:rsid w:val="004A0644"/>
    <w:rsid w:val="004A4EE9"/>
    <w:rsid w:val="004A56C1"/>
    <w:rsid w:val="004B13F2"/>
    <w:rsid w:val="004B2298"/>
    <w:rsid w:val="004B30E9"/>
    <w:rsid w:val="004B68C2"/>
    <w:rsid w:val="004B6A9D"/>
    <w:rsid w:val="004C710A"/>
    <w:rsid w:val="004C7F9B"/>
    <w:rsid w:val="004D078F"/>
    <w:rsid w:val="004E23A1"/>
    <w:rsid w:val="004E36E6"/>
    <w:rsid w:val="004E376E"/>
    <w:rsid w:val="004F35CE"/>
    <w:rsid w:val="004F6481"/>
    <w:rsid w:val="00503BCC"/>
    <w:rsid w:val="005108FE"/>
    <w:rsid w:val="00513A8B"/>
    <w:rsid w:val="00514220"/>
    <w:rsid w:val="00517C73"/>
    <w:rsid w:val="00525024"/>
    <w:rsid w:val="00526D94"/>
    <w:rsid w:val="005278C4"/>
    <w:rsid w:val="00530D94"/>
    <w:rsid w:val="00532A6A"/>
    <w:rsid w:val="00532A92"/>
    <w:rsid w:val="00536131"/>
    <w:rsid w:val="00536210"/>
    <w:rsid w:val="0053652E"/>
    <w:rsid w:val="00546023"/>
    <w:rsid w:val="00557122"/>
    <w:rsid w:val="00561274"/>
    <w:rsid w:val="0056221B"/>
    <w:rsid w:val="00564CC4"/>
    <w:rsid w:val="00573617"/>
    <w:rsid w:val="005737F9"/>
    <w:rsid w:val="00574D02"/>
    <w:rsid w:val="00576996"/>
    <w:rsid w:val="0058154E"/>
    <w:rsid w:val="00581E61"/>
    <w:rsid w:val="005905A1"/>
    <w:rsid w:val="00593518"/>
    <w:rsid w:val="00596F27"/>
    <w:rsid w:val="00597EE1"/>
    <w:rsid w:val="005A3245"/>
    <w:rsid w:val="005A6257"/>
    <w:rsid w:val="005A7FEB"/>
    <w:rsid w:val="005B42F0"/>
    <w:rsid w:val="005B73F0"/>
    <w:rsid w:val="005C00EF"/>
    <w:rsid w:val="005C447F"/>
    <w:rsid w:val="005D5FBD"/>
    <w:rsid w:val="005F531F"/>
    <w:rsid w:val="00607C9A"/>
    <w:rsid w:val="00611CC1"/>
    <w:rsid w:val="00611EE7"/>
    <w:rsid w:val="00617FA7"/>
    <w:rsid w:val="00621061"/>
    <w:rsid w:val="006232F9"/>
    <w:rsid w:val="0062434A"/>
    <w:rsid w:val="00625769"/>
    <w:rsid w:val="00637FBC"/>
    <w:rsid w:val="00646760"/>
    <w:rsid w:val="006503F9"/>
    <w:rsid w:val="00651952"/>
    <w:rsid w:val="00653C77"/>
    <w:rsid w:val="006544E0"/>
    <w:rsid w:val="0065667A"/>
    <w:rsid w:val="006633DD"/>
    <w:rsid w:val="0066411F"/>
    <w:rsid w:val="006654EF"/>
    <w:rsid w:val="00665603"/>
    <w:rsid w:val="0067279C"/>
    <w:rsid w:val="0067454B"/>
    <w:rsid w:val="00675279"/>
    <w:rsid w:val="00685BAD"/>
    <w:rsid w:val="00690ECB"/>
    <w:rsid w:val="00691B2F"/>
    <w:rsid w:val="00696C76"/>
    <w:rsid w:val="006A29B2"/>
    <w:rsid w:val="006A38B4"/>
    <w:rsid w:val="006B2E21"/>
    <w:rsid w:val="006B3EA5"/>
    <w:rsid w:val="006B4A66"/>
    <w:rsid w:val="006C0266"/>
    <w:rsid w:val="006D7D66"/>
    <w:rsid w:val="006E0D92"/>
    <w:rsid w:val="006E1A83"/>
    <w:rsid w:val="006E559F"/>
    <w:rsid w:val="006E7312"/>
    <w:rsid w:val="006F1D07"/>
    <w:rsid w:val="006F2779"/>
    <w:rsid w:val="006F31C5"/>
    <w:rsid w:val="00701AF6"/>
    <w:rsid w:val="007060FC"/>
    <w:rsid w:val="00712D6A"/>
    <w:rsid w:val="00723382"/>
    <w:rsid w:val="00731323"/>
    <w:rsid w:val="00731BFC"/>
    <w:rsid w:val="00751481"/>
    <w:rsid w:val="0075542B"/>
    <w:rsid w:val="0076109B"/>
    <w:rsid w:val="00762239"/>
    <w:rsid w:val="0077268D"/>
    <w:rsid w:val="007732E7"/>
    <w:rsid w:val="0078387A"/>
    <w:rsid w:val="0078682E"/>
    <w:rsid w:val="00792080"/>
    <w:rsid w:val="007954B1"/>
    <w:rsid w:val="007A2475"/>
    <w:rsid w:val="007A5007"/>
    <w:rsid w:val="007B0A05"/>
    <w:rsid w:val="007B2344"/>
    <w:rsid w:val="007B543D"/>
    <w:rsid w:val="007C21C0"/>
    <w:rsid w:val="007C483F"/>
    <w:rsid w:val="007C4C14"/>
    <w:rsid w:val="007C6203"/>
    <w:rsid w:val="007C6BEC"/>
    <w:rsid w:val="007D7536"/>
    <w:rsid w:val="007F0510"/>
    <w:rsid w:val="007F11BA"/>
    <w:rsid w:val="0080183B"/>
    <w:rsid w:val="00807017"/>
    <w:rsid w:val="00810456"/>
    <w:rsid w:val="0081420B"/>
    <w:rsid w:val="008148D2"/>
    <w:rsid w:val="008160C0"/>
    <w:rsid w:val="00821C83"/>
    <w:rsid w:val="00822FB6"/>
    <w:rsid w:val="0084088E"/>
    <w:rsid w:val="00855324"/>
    <w:rsid w:val="00860FB1"/>
    <w:rsid w:val="00871648"/>
    <w:rsid w:val="008B4781"/>
    <w:rsid w:val="008B480E"/>
    <w:rsid w:val="008B4CF6"/>
    <w:rsid w:val="008B4E20"/>
    <w:rsid w:val="008C0EC1"/>
    <w:rsid w:val="008C2595"/>
    <w:rsid w:val="008C4E62"/>
    <w:rsid w:val="008D21D8"/>
    <w:rsid w:val="008E2227"/>
    <w:rsid w:val="008E42B9"/>
    <w:rsid w:val="008E493A"/>
    <w:rsid w:val="008F4B47"/>
    <w:rsid w:val="008F4BF6"/>
    <w:rsid w:val="0090184C"/>
    <w:rsid w:val="0092721F"/>
    <w:rsid w:val="00945954"/>
    <w:rsid w:val="0095250B"/>
    <w:rsid w:val="00952CF1"/>
    <w:rsid w:val="00957F44"/>
    <w:rsid w:val="00972B41"/>
    <w:rsid w:val="0097527E"/>
    <w:rsid w:val="00982365"/>
    <w:rsid w:val="00983744"/>
    <w:rsid w:val="00984A6F"/>
    <w:rsid w:val="009932FE"/>
    <w:rsid w:val="00994071"/>
    <w:rsid w:val="00994E25"/>
    <w:rsid w:val="009973D6"/>
    <w:rsid w:val="009A03A2"/>
    <w:rsid w:val="009A51E7"/>
    <w:rsid w:val="009B0FA6"/>
    <w:rsid w:val="009B7D8A"/>
    <w:rsid w:val="009C019A"/>
    <w:rsid w:val="009C5E0F"/>
    <w:rsid w:val="009E75FF"/>
    <w:rsid w:val="009F7BF8"/>
    <w:rsid w:val="00A03E73"/>
    <w:rsid w:val="00A10D7D"/>
    <w:rsid w:val="00A14267"/>
    <w:rsid w:val="00A1445D"/>
    <w:rsid w:val="00A16734"/>
    <w:rsid w:val="00A21DB2"/>
    <w:rsid w:val="00A30483"/>
    <w:rsid w:val="00A306F5"/>
    <w:rsid w:val="00A31820"/>
    <w:rsid w:val="00A363C4"/>
    <w:rsid w:val="00A459EF"/>
    <w:rsid w:val="00A64CD1"/>
    <w:rsid w:val="00A66DCA"/>
    <w:rsid w:val="00A679BC"/>
    <w:rsid w:val="00A73BD8"/>
    <w:rsid w:val="00A82774"/>
    <w:rsid w:val="00A914D0"/>
    <w:rsid w:val="00A91C73"/>
    <w:rsid w:val="00A92D05"/>
    <w:rsid w:val="00A95348"/>
    <w:rsid w:val="00AA0687"/>
    <w:rsid w:val="00AA32E4"/>
    <w:rsid w:val="00AA7169"/>
    <w:rsid w:val="00AB2821"/>
    <w:rsid w:val="00AB77C3"/>
    <w:rsid w:val="00AB7CBB"/>
    <w:rsid w:val="00AC3732"/>
    <w:rsid w:val="00AC6BB5"/>
    <w:rsid w:val="00AD07B9"/>
    <w:rsid w:val="00AD160F"/>
    <w:rsid w:val="00AD386E"/>
    <w:rsid w:val="00AD414B"/>
    <w:rsid w:val="00AD4453"/>
    <w:rsid w:val="00AD59DC"/>
    <w:rsid w:val="00AD655D"/>
    <w:rsid w:val="00AE0571"/>
    <w:rsid w:val="00AE2774"/>
    <w:rsid w:val="00AE6311"/>
    <w:rsid w:val="00AF0B54"/>
    <w:rsid w:val="00AF1E66"/>
    <w:rsid w:val="00AF391B"/>
    <w:rsid w:val="00B06C6A"/>
    <w:rsid w:val="00B1536D"/>
    <w:rsid w:val="00B16B51"/>
    <w:rsid w:val="00B20B11"/>
    <w:rsid w:val="00B33222"/>
    <w:rsid w:val="00B33769"/>
    <w:rsid w:val="00B35456"/>
    <w:rsid w:val="00B3660C"/>
    <w:rsid w:val="00B466A9"/>
    <w:rsid w:val="00B4716E"/>
    <w:rsid w:val="00B50998"/>
    <w:rsid w:val="00B55110"/>
    <w:rsid w:val="00B65C52"/>
    <w:rsid w:val="00B6715B"/>
    <w:rsid w:val="00B75762"/>
    <w:rsid w:val="00B77D9B"/>
    <w:rsid w:val="00B81C35"/>
    <w:rsid w:val="00B85C82"/>
    <w:rsid w:val="00B91DE2"/>
    <w:rsid w:val="00B94EA2"/>
    <w:rsid w:val="00BA03B0"/>
    <w:rsid w:val="00BA5900"/>
    <w:rsid w:val="00BB0A93"/>
    <w:rsid w:val="00BB3799"/>
    <w:rsid w:val="00BB4AC6"/>
    <w:rsid w:val="00BB59E5"/>
    <w:rsid w:val="00BC4A6E"/>
    <w:rsid w:val="00BD3D4E"/>
    <w:rsid w:val="00BD5C37"/>
    <w:rsid w:val="00BD5CAF"/>
    <w:rsid w:val="00BE2518"/>
    <w:rsid w:val="00BE514D"/>
    <w:rsid w:val="00BF1465"/>
    <w:rsid w:val="00BF3216"/>
    <w:rsid w:val="00BF4379"/>
    <w:rsid w:val="00BF4745"/>
    <w:rsid w:val="00BF55B3"/>
    <w:rsid w:val="00BF7DD1"/>
    <w:rsid w:val="00C036EE"/>
    <w:rsid w:val="00C21A51"/>
    <w:rsid w:val="00C21BAA"/>
    <w:rsid w:val="00C23C2A"/>
    <w:rsid w:val="00C25887"/>
    <w:rsid w:val="00C267E2"/>
    <w:rsid w:val="00C30DF4"/>
    <w:rsid w:val="00C310A5"/>
    <w:rsid w:val="00C33AF7"/>
    <w:rsid w:val="00C53A70"/>
    <w:rsid w:val="00C60842"/>
    <w:rsid w:val="00C64646"/>
    <w:rsid w:val="00C70273"/>
    <w:rsid w:val="00C7052A"/>
    <w:rsid w:val="00C731B8"/>
    <w:rsid w:val="00C7612E"/>
    <w:rsid w:val="00C77E75"/>
    <w:rsid w:val="00C81FEC"/>
    <w:rsid w:val="00C84DF7"/>
    <w:rsid w:val="00C8583F"/>
    <w:rsid w:val="00C9244C"/>
    <w:rsid w:val="00C92B25"/>
    <w:rsid w:val="00C96337"/>
    <w:rsid w:val="00C96BED"/>
    <w:rsid w:val="00CB1160"/>
    <w:rsid w:val="00CB1E37"/>
    <w:rsid w:val="00CB44D2"/>
    <w:rsid w:val="00CC1F23"/>
    <w:rsid w:val="00CC2328"/>
    <w:rsid w:val="00CD1136"/>
    <w:rsid w:val="00CD7DC9"/>
    <w:rsid w:val="00CE39D5"/>
    <w:rsid w:val="00CF1F70"/>
    <w:rsid w:val="00CF3C93"/>
    <w:rsid w:val="00D038AC"/>
    <w:rsid w:val="00D21055"/>
    <w:rsid w:val="00D2680A"/>
    <w:rsid w:val="00D27154"/>
    <w:rsid w:val="00D31DB0"/>
    <w:rsid w:val="00D350DE"/>
    <w:rsid w:val="00D36189"/>
    <w:rsid w:val="00D3691C"/>
    <w:rsid w:val="00D378CD"/>
    <w:rsid w:val="00D703E6"/>
    <w:rsid w:val="00D705CC"/>
    <w:rsid w:val="00D80C64"/>
    <w:rsid w:val="00D86EE8"/>
    <w:rsid w:val="00D874FE"/>
    <w:rsid w:val="00D904BC"/>
    <w:rsid w:val="00D91D8F"/>
    <w:rsid w:val="00DA5A92"/>
    <w:rsid w:val="00DA71EB"/>
    <w:rsid w:val="00DB740A"/>
    <w:rsid w:val="00DB75BF"/>
    <w:rsid w:val="00DC0535"/>
    <w:rsid w:val="00DC2908"/>
    <w:rsid w:val="00DD6BED"/>
    <w:rsid w:val="00DE06F1"/>
    <w:rsid w:val="00DE271A"/>
    <w:rsid w:val="00DF4FD1"/>
    <w:rsid w:val="00DF68C6"/>
    <w:rsid w:val="00E01221"/>
    <w:rsid w:val="00E11894"/>
    <w:rsid w:val="00E15866"/>
    <w:rsid w:val="00E208E0"/>
    <w:rsid w:val="00E2111D"/>
    <w:rsid w:val="00E243EA"/>
    <w:rsid w:val="00E31D25"/>
    <w:rsid w:val="00E33A25"/>
    <w:rsid w:val="00E37D11"/>
    <w:rsid w:val="00E4188B"/>
    <w:rsid w:val="00E4325B"/>
    <w:rsid w:val="00E4592C"/>
    <w:rsid w:val="00E54C4D"/>
    <w:rsid w:val="00E55FFB"/>
    <w:rsid w:val="00E56328"/>
    <w:rsid w:val="00E5694B"/>
    <w:rsid w:val="00E71FF2"/>
    <w:rsid w:val="00E76D89"/>
    <w:rsid w:val="00E84624"/>
    <w:rsid w:val="00EA01A2"/>
    <w:rsid w:val="00EA22F0"/>
    <w:rsid w:val="00EA568C"/>
    <w:rsid w:val="00EA5DA7"/>
    <w:rsid w:val="00EA767F"/>
    <w:rsid w:val="00EB59EE"/>
    <w:rsid w:val="00ED0916"/>
    <w:rsid w:val="00ED15BC"/>
    <w:rsid w:val="00EE4278"/>
    <w:rsid w:val="00EE6C9A"/>
    <w:rsid w:val="00EF16D0"/>
    <w:rsid w:val="00F002AE"/>
    <w:rsid w:val="00F10AFE"/>
    <w:rsid w:val="00F17C0C"/>
    <w:rsid w:val="00F31004"/>
    <w:rsid w:val="00F45E4B"/>
    <w:rsid w:val="00F64167"/>
    <w:rsid w:val="00F659CA"/>
    <w:rsid w:val="00F66046"/>
    <w:rsid w:val="00F6673B"/>
    <w:rsid w:val="00F66CA1"/>
    <w:rsid w:val="00F730E4"/>
    <w:rsid w:val="00F77AAD"/>
    <w:rsid w:val="00F874BC"/>
    <w:rsid w:val="00F916C4"/>
    <w:rsid w:val="00F92D1C"/>
    <w:rsid w:val="00F96EDD"/>
    <w:rsid w:val="00FB097B"/>
    <w:rsid w:val="00FB3EFC"/>
    <w:rsid w:val="00FC1DE7"/>
    <w:rsid w:val="00FC5956"/>
    <w:rsid w:val="00FD0EBF"/>
    <w:rsid w:val="00FD5240"/>
    <w:rsid w:val="00FD7BBD"/>
    <w:rsid w:val="00FE50A9"/>
    <w:rsid w:val="00FE63A0"/>
    <w:rsid w:val="00FF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02E008"/>
  <w15:docId w15:val="{1ADD409F-5EE4-4C1B-A291-8936F188A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31D"/>
    <w:pPr>
      <w:spacing w:before="360" w:after="240" w:line="240" w:lineRule="auto"/>
      <w:ind w:left="576" w:hanging="576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9"/>
    <w:qFormat/>
    <w:rsid w:val="001021B0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53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021B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3">
    <w:name w:val="No Spacing"/>
    <w:uiPriority w:val="1"/>
    <w:qFormat/>
    <w:rsid w:val="001021B0"/>
    <w:pPr>
      <w:spacing w:after="0" w:line="240" w:lineRule="auto"/>
      <w:ind w:left="576" w:hanging="576"/>
    </w:pPr>
    <w:rPr>
      <w:rFonts w:ascii="Calibri" w:eastAsia="Calibri" w:hAnsi="Calibri" w:cs="Times New Roman"/>
    </w:rPr>
  </w:style>
  <w:style w:type="paragraph" w:customStyle="1" w:styleId="CharChar1">
    <w:name w:val="Char Char1"/>
    <w:basedOn w:val="a"/>
    <w:rsid w:val="00546023"/>
    <w:pPr>
      <w:spacing w:before="0" w:after="160" w:line="240" w:lineRule="exact"/>
      <w:ind w:left="0" w:firstLine="0"/>
    </w:pPr>
    <w:rPr>
      <w:rFonts w:ascii="Arial" w:eastAsia="Times New Roman" w:hAnsi="Arial" w:cs="Arial"/>
      <w:sz w:val="20"/>
      <w:szCs w:val="20"/>
    </w:rPr>
  </w:style>
  <w:style w:type="paragraph" w:styleId="a4">
    <w:name w:val="Balloon Text"/>
    <w:basedOn w:val="a"/>
    <w:link w:val="a5"/>
    <w:uiPriority w:val="99"/>
    <w:semiHidden/>
    <w:unhideWhenUsed/>
    <w:rsid w:val="006E1A8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6E1A83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433E3C"/>
    <w:pPr>
      <w:ind w:left="720"/>
      <w:contextualSpacing/>
    </w:pPr>
  </w:style>
  <w:style w:type="paragraph" w:styleId="a7">
    <w:name w:val="footnote text"/>
    <w:basedOn w:val="a"/>
    <w:link w:val="a8"/>
    <w:semiHidden/>
    <w:rsid w:val="0022631D"/>
    <w:pPr>
      <w:spacing w:before="0" w:after="0"/>
      <w:ind w:left="0" w:firstLine="0"/>
    </w:pPr>
    <w:rPr>
      <w:rFonts w:ascii="Times Armenian" w:eastAsia="Times New Roman" w:hAnsi="Times Armeni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semiHidden/>
    <w:rsid w:val="0022631D"/>
    <w:rPr>
      <w:rFonts w:ascii="Times Armenian" w:eastAsia="Times New Roman" w:hAnsi="Times Armenian" w:cs="Times New Roman"/>
      <w:sz w:val="20"/>
      <w:szCs w:val="20"/>
      <w:lang w:eastAsia="ru-RU"/>
    </w:rPr>
  </w:style>
  <w:style w:type="character" w:styleId="a9">
    <w:name w:val="footnote reference"/>
    <w:rsid w:val="0022631D"/>
    <w:rPr>
      <w:vertAlign w:val="superscript"/>
    </w:rPr>
  </w:style>
  <w:style w:type="paragraph" w:styleId="aa">
    <w:name w:val="Normal (Web)"/>
    <w:basedOn w:val="a"/>
    <w:uiPriority w:val="99"/>
    <w:rsid w:val="0090184C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sz w:val="24"/>
      <w:szCs w:val="24"/>
    </w:rPr>
  </w:style>
  <w:style w:type="character" w:styleId="ab">
    <w:name w:val="Strong"/>
    <w:uiPriority w:val="22"/>
    <w:qFormat/>
    <w:rsid w:val="003C258D"/>
    <w:rPr>
      <w:b/>
      <w:bCs/>
    </w:rPr>
  </w:style>
  <w:style w:type="character" w:styleId="ac">
    <w:name w:val="Hyperlink"/>
    <w:rsid w:val="003C258D"/>
    <w:rPr>
      <w:color w:val="0000FF"/>
      <w:u w:val="single"/>
    </w:rPr>
  </w:style>
  <w:style w:type="paragraph" w:styleId="ad">
    <w:name w:val="Body Text Indent"/>
    <w:aliases w:val=" Char, Char Char Char Char,Char Char Char Char"/>
    <w:basedOn w:val="a"/>
    <w:link w:val="ae"/>
    <w:rsid w:val="00B33222"/>
    <w:pPr>
      <w:spacing w:before="0" w:after="0" w:line="360" w:lineRule="auto"/>
      <w:ind w:left="0"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e">
    <w:name w:val="Основной текст с отступом Знак"/>
    <w:aliases w:val=" Char Знак, Char Char Char Char Знак,Char Char Char Char Знак"/>
    <w:basedOn w:val="a0"/>
    <w:link w:val="ad"/>
    <w:rsid w:val="00B33222"/>
    <w:rPr>
      <w:rFonts w:ascii="Arial LatArm" w:eastAsia="Times New Roman" w:hAnsi="Arial LatArm" w:cs="Times New Roman"/>
      <w:i/>
      <w:sz w:val="20"/>
      <w:szCs w:val="20"/>
      <w:lang w:val="en-AU"/>
    </w:rPr>
  </w:style>
  <w:style w:type="paragraph" w:styleId="2">
    <w:name w:val="Body Text Indent 2"/>
    <w:basedOn w:val="a"/>
    <w:link w:val="20"/>
    <w:uiPriority w:val="99"/>
    <w:semiHidden/>
    <w:unhideWhenUsed/>
    <w:rsid w:val="00972B41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972B41"/>
    <w:rPr>
      <w:rFonts w:ascii="Calibri" w:eastAsia="Calibri" w:hAnsi="Calibri" w:cs="Times New Roman"/>
    </w:rPr>
  </w:style>
  <w:style w:type="character" w:styleId="af">
    <w:name w:val="Unresolved Mention"/>
    <w:basedOn w:val="a0"/>
    <w:uiPriority w:val="99"/>
    <w:semiHidden/>
    <w:unhideWhenUsed/>
    <w:rsid w:val="00855324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85532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f0">
    <w:name w:val="Emphasis"/>
    <w:basedOn w:val="a0"/>
    <w:uiPriority w:val="20"/>
    <w:qFormat/>
    <w:rsid w:val="0085532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9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3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2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ri.goaryan.89@ma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73D70-C756-472C-B56D-7FA0CE118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8</TotalTime>
  <Pages>12</Pages>
  <Words>2689</Words>
  <Characters>15328</Characters>
  <Application>Microsoft Office Word</Application>
  <DocSecurity>0</DocSecurity>
  <Lines>127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 Vardanyan</dc:creator>
  <cp:keywords>https:/mul2-minfin.gov.am/tasks/335569/oneclick/0c33142ec370ebb2c84c6dc51082936d064fc1952547b901c58d58baf6b2c4d7.docx?token=86a94a82e5ae5972ffcf6e3bfab8dab3</cp:keywords>
  <cp:lastModifiedBy>Lenovo</cp:lastModifiedBy>
  <cp:revision>7</cp:revision>
  <cp:lastPrinted>2021-04-06T07:47:00Z</cp:lastPrinted>
  <dcterms:created xsi:type="dcterms:W3CDTF">2025-11-18T07:58:00Z</dcterms:created>
  <dcterms:modified xsi:type="dcterms:W3CDTF">2025-11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f60df46027d150539254d0a8cdc6ad26a057952cced41aacd5057b9ffa8808</vt:lpwstr>
  </property>
</Properties>
</file>